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5ABCF" w14:textId="77777777" w:rsidR="00AC7E01" w:rsidRDefault="00AC7E01">
      <w:pPr>
        <w:pStyle w:val="BodyText"/>
        <w:spacing w:before="9"/>
        <w:rPr>
          <w:rFonts w:ascii="Times New Roman" w:hAnsi="Times New Roman"/>
          <w:sz w:val="8"/>
        </w:rPr>
      </w:pPr>
    </w:p>
    <w:p w14:paraId="310CE6E3" w14:textId="4E0C15F8" w:rsidR="00AC7E01" w:rsidRDefault="00B335DF">
      <w:pPr>
        <w:spacing w:before="101"/>
        <w:ind w:left="74"/>
        <w:rPr>
          <w:sz w:val="17"/>
        </w:rPr>
      </w:pPr>
      <w:r>
        <w:rPr>
          <w:w w:val="105"/>
          <w:sz w:val="17"/>
        </w:rPr>
        <w:t>A3</w:t>
      </w:r>
      <w:r w:rsidR="00B16E54">
        <w:rPr>
          <w:noProof/>
        </w:rPr>
        <w:drawing>
          <wp:anchor distT="0" distB="0" distL="0" distR="0" simplePos="0" relativeHeight="503307016" behindDoc="1" locked="0" layoutInCell="1" allowOverlap="1" wp14:anchorId="40B3ADAA" wp14:editId="209E76F3">
            <wp:simplePos x="0" y="0"/>
            <wp:positionH relativeFrom="page">
              <wp:posOffset>0</wp:posOffset>
            </wp:positionH>
            <wp:positionV relativeFrom="page">
              <wp:posOffset>63500</wp:posOffset>
            </wp:positionV>
            <wp:extent cx="14763749" cy="10334243"/>
            <wp:effectExtent l="0" t="0" r="0" b="0"/>
            <wp:wrapNone/>
            <wp:docPr id="1" name="image1.png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Diagram, engineering drawing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63749" cy="103342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025F44" w14:textId="77777777" w:rsidR="00AC7E01" w:rsidRDefault="00AC7E01">
      <w:pPr>
        <w:pStyle w:val="BodyText"/>
        <w:rPr>
          <w:sz w:val="20"/>
        </w:rPr>
      </w:pPr>
    </w:p>
    <w:p w14:paraId="110D9483" w14:textId="77777777" w:rsidR="00AC7E01" w:rsidRDefault="00AC7E01">
      <w:pPr>
        <w:pStyle w:val="BodyText"/>
        <w:rPr>
          <w:sz w:val="12"/>
        </w:rPr>
      </w:pPr>
    </w:p>
    <w:p w14:paraId="51073324" w14:textId="77777777" w:rsidR="00AC7E01" w:rsidRDefault="00AC7E01">
      <w:pPr>
        <w:pStyle w:val="BodyText"/>
        <w:spacing w:before="6"/>
        <w:rPr>
          <w:sz w:val="9"/>
        </w:rPr>
      </w:pPr>
    </w:p>
    <w:p w14:paraId="1C41C5D8" w14:textId="77777777" w:rsidR="00AC7E01" w:rsidRDefault="00B335DF">
      <w:pPr>
        <w:ind w:right="1985"/>
        <w:jc w:val="right"/>
        <w:rPr>
          <w:sz w:val="12"/>
        </w:rPr>
      </w:pPr>
      <w:r>
        <w:rPr>
          <w:sz w:val="12"/>
        </w:rPr>
        <w:t>Note: FFL 0.00 vedrører absolut niveau DVR90 (+2.500)</w:t>
      </w:r>
    </w:p>
    <w:p w14:paraId="224FBA2D" w14:textId="77777777" w:rsidR="00AC7E01" w:rsidRDefault="00AC7E01">
      <w:pPr>
        <w:pStyle w:val="BodyText"/>
        <w:rPr>
          <w:sz w:val="20"/>
        </w:rPr>
      </w:pPr>
    </w:p>
    <w:p w14:paraId="67A6077E" w14:textId="77777777" w:rsidR="00AC7E01" w:rsidRDefault="00AC7E01">
      <w:pPr>
        <w:pStyle w:val="BodyText"/>
        <w:rPr>
          <w:sz w:val="20"/>
        </w:rPr>
      </w:pPr>
    </w:p>
    <w:p w14:paraId="677A60FC" w14:textId="77777777" w:rsidR="00AC7E01" w:rsidRDefault="00AC7E01">
      <w:pPr>
        <w:rPr>
          <w:sz w:val="20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space="720"/>
        </w:sectPr>
      </w:pPr>
    </w:p>
    <w:p w14:paraId="5CE7992F" w14:textId="77777777" w:rsidR="00AC7E01" w:rsidRDefault="00AC7E01">
      <w:pPr>
        <w:pStyle w:val="BodyText"/>
        <w:spacing w:before="9"/>
        <w:rPr>
          <w:sz w:val="19"/>
        </w:rPr>
      </w:pPr>
    </w:p>
    <w:p w14:paraId="3BEC80A8" w14:textId="77777777" w:rsidR="00AC7E01" w:rsidRDefault="00BB1499">
      <w:pPr>
        <w:tabs>
          <w:tab w:val="left" w:pos="1125"/>
        </w:tabs>
        <w:jc w:val="right"/>
        <w:rPr>
          <w:sz w:val="11"/>
        </w:rPr>
      </w:pPr>
      <w:r>
        <w:pict w14:anchorId="6A646B86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45" type="#_x0000_t136" style="position:absolute;left:0;text-align:left;margin-left:830.45pt;margin-top:6.05pt;width:15.8pt;height:10.95pt;rotation:10;z-index:1168;mso-position-horizontal-relative:page" fillcolor="#989898" stroked="f">
            <o:extrusion v:ext="view" autorotationcenter="t"/>
            <v:textpath style="font-family:&quot;&amp;quot&quot;;font-size:11pt;v-text-kern:t;mso-text-shadow:auto" string="3.F"/>
            <w10:wrap anchorx="page"/>
          </v:shape>
        </w:pict>
      </w:r>
      <w:r>
        <w:pict w14:anchorId="297DE845"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position:absolute;left:0;text-align:left;margin-left:224.3pt;margin-top:14.15pt;width:24.6pt;height:25.15pt;z-index:1240;mso-position-horizontal-relative:page" filled="f" stroked="f">
            <v:textbox style="layout-flow:vertical;mso-layout-flow-alt:bottom-to-top" inset="0,0,0,0">
              <w:txbxContent>
                <w:p w14:paraId="72054A2E" w14:textId="77777777" w:rsidR="00AC7E01" w:rsidRDefault="00B335DF">
                  <w:pPr>
                    <w:spacing w:before="23"/>
                    <w:ind w:right="22"/>
                    <w:jc w:val="center"/>
                    <w:rPr>
                      <w:sz w:val="19"/>
                    </w:rPr>
                  </w:pPr>
                  <w:r>
                    <w:rPr>
                      <w:w w:val="104"/>
                      <w:sz w:val="19"/>
                    </w:rPr>
                    <w:t>3</w:t>
                  </w:r>
                </w:p>
                <w:p w14:paraId="4FFBAD23" w14:textId="77777777" w:rsidR="00AC7E01" w:rsidRDefault="00B335DF">
                  <w:pPr>
                    <w:spacing w:before="68"/>
                    <w:ind w:left="5" w:right="5"/>
                    <w:jc w:val="center"/>
                    <w:rPr>
                      <w:sz w:val="14"/>
                    </w:rPr>
                  </w:pPr>
                  <w:r>
                    <w:rPr>
                      <w:sz w:val="14"/>
                    </w:rPr>
                    <w:t>A-3001</w:t>
                  </w:r>
                </w:p>
              </w:txbxContent>
            </v:textbox>
            <w10:wrap anchorx="page"/>
          </v:shape>
        </w:pict>
      </w:r>
      <w:r w:rsidR="00B335DF">
        <w:rPr>
          <w:spacing w:val="3"/>
          <w:sz w:val="11"/>
        </w:rPr>
        <w:t>0.0 08.12.2020</w:t>
      </w:r>
      <w:r w:rsidR="00B335DF">
        <w:rPr>
          <w:sz w:val="11"/>
        </w:rPr>
        <w:tab/>
      </w:r>
      <w:r w:rsidR="00B335DF">
        <w:rPr>
          <w:spacing w:val="1"/>
          <w:position w:val="1"/>
          <w:sz w:val="11"/>
        </w:rPr>
        <w:t>Første udgave</w:t>
      </w:r>
    </w:p>
    <w:p w14:paraId="7B108C09" w14:textId="77777777" w:rsidR="00AC7E01" w:rsidRDefault="00B335DF">
      <w:pPr>
        <w:pStyle w:val="BodyText"/>
        <w:rPr>
          <w:sz w:val="12"/>
        </w:rPr>
      </w:pPr>
      <w:r>
        <w:br w:type="column"/>
      </w:r>
    </w:p>
    <w:p w14:paraId="44D941C3" w14:textId="77777777" w:rsidR="00AC7E01" w:rsidRDefault="00B335DF">
      <w:pPr>
        <w:tabs>
          <w:tab w:val="left" w:pos="1893"/>
          <w:tab w:val="left" w:pos="2342"/>
        </w:tabs>
        <w:spacing w:before="87"/>
        <w:ind w:left="1438"/>
        <w:rPr>
          <w:sz w:val="11"/>
        </w:rPr>
      </w:pPr>
      <w:r>
        <w:rPr>
          <w:sz w:val="11"/>
        </w:rPr>
        <w:t>CO</w:t>
      </w:r>
      <w:r>
        <w:rPr>
          <w:sz w:val="11"/>
        </w:rPr>
        <w:tab/>
        <w:t>AN</w:t>
      </w:r>
      <w:r>
        <w:rPr>
          <w:sz w:val="11"/>
        </w:rPr>
        <w:tab/>
        <w:t>FP</w:t>
      </w:r>
    </w:p>
    <w:p w14:paraId="5DBC9F7E" w14:textId="77777777" w:rsidR="00AC7E01" w:rsidRDefault="00AC7E01">
      <w:pPr>
        <w:rPr>
          <w:sz w:val="11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2" w:space="720" w:equalWidth="0">
            <w:col w:w="20526" w:space="40"/>
            <w:col w:w="3234"/>
          </w:cols>
        </w:sectPr>
      </w:pPr>
    </w:p>
    <w:tbl>
      <w:tblPr>
        <w:tblW w:w="0" w:type="auto"/>
        <w:tblInd w:w="188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4"/>
        <w:gridCol w:w="796"/>
        <w:gridCol w:w="1895"/>
        <w:gridCol w:w="453"/>
        <w:gridCol w:w="453"/>
        <w:gridCol w:w="559"/>
      </w:tblGrid>
      <w:tr w:rsidR="00AC7E01" w14:paraId="4714E5F3" w14:textId="77777777">
        <w:trPr>
          <w:trHeight w:val="330"/>
        </w:trPr>
        <w:tc>
          <w:tcPr>
            <w:tcW w:w="374" w:type="dxa"/>
            <w:tcBorders>
              <w:left w:val="nil"/>
            </w:tcBorders>
          </w:tcPr>
          <w:p w14:paraId="283F93D2" w14:textId="77777777" w:rsidR="00AC7E01" w:rsidRDefault="00B335DF">
            <w:pPr>
              <w:pStyle w:val="TableParagraph"/>
              <w:spacing w:before="79"/>
              <w:ind w:left="34"/>
              <w:rPr>
                <w:sz w:val="14"/>
              </w:rPr>
            </w:pPr>
            <w:r>
              <w:rPr>
                <w:sz w:val="14"/>
              </w:rPr>
              <w:t>Rev.</w:t>
            </w:r>
          </w:p>
        </w:tc>
        <w:tc>
          <w:tcPr>
            <w:tcW w:w="796" w:type="dxa"/>
          </w:tcPr>
          <w:p w14:paraId="2A169A1C" w14:textId="77777777" w:rsidR="00AC7E01" w:rsidRDefault="00B335DF">
            <w:pPr>
              <w:pStyle w:val="TableParagraph"/>
              <w:spacing w:before="10" w:line="158" w:lineRule="exact"/>
              <w:ind w:left="6"/>
              <w:rPr>
                <w:sz w:val="14"/>
              </w:rPr>
            </w:pPr>
            <w:r>
              <w:rPr>
                <w:sz w:val="14"/>
              </w:rPr>
              <w:t>Dato</w:t>
            </w:r>
          </w:p>
          <w:p w14:paraId="4022EE34" w14:textId="77777777" w:rsidR="00AC7E01" w:rsidRDefault="00B335DF">
            <w:pPr>
              <w:pStyle w:val="TableParagraph"/>
              <w:spacing w:before="0" w:line="142" w:lineRule="exact"/>
              <w:ind w:left="25"/>
              <w:rPr>
                <w:i/>
                <w:sz w:val="14"/>
              </w:rPr>
            </w:pPr>
            <w:r>
              <w:rPr>
                <w:i/>
                <w:sz w:val="14"/>
              </w:rPr>
              <w:t>Dato</w:t>
            </w:r>
          </w:p>
        </w:tc>
        <w:tc>
          <w:tcPr>
            <w:tcW w:w="1895" w:type="dxa"/>
          </w:tcPr>
          <w:p w14:paraId="1719060D" w14:textId="77777777" w:rsidR="00AC7E01" w:rsidRDefault="00B335DF">
            <w:pPr>
              <w:pStyle w:val="TableParagraph"/>
              <w:spacing w:before="10" w:line="158" w:lineRule="exact"/>
              <w:ind w:left="21"/>
              <w:rPr>
                <w:sz w:val="14"/>
              </w:rPr>
            </w:pPr>
            <w:r>
              <w:rPr>
                <w:sz w:val="14"/>
              </w:rPr>
              <w:t>Beskrivelse</w:t>
            </w:r>
          </w:p>
          <w:p w14:paraId="3609ED4D" w14:textId="77777777" w:rsidR="00AC7E01" w:rsidRDefault="00B335DF">
            <w:pPr>
              <w:pStyle w:val="TableParagraph"/>
              <w:spacing w:before="0" w:line="142" w:lineRule="exact"/>
              <w:ind w:left="31"/>
              <w:rPr>
                <w:i/>
                <w:sz w:val="14"/>
              </w:rPr>
            </w:pPr>
            <w:r>
              <w:rPr>
                <w:i/>
                <w:sz w:val="14"/>
              </w:rPr>
              <w:t>Beskrivelse</w:t>
            </w:r>
          </w:p>
        </w:tc>
        <w:tc>
          <w:tcPr>
            <w:tcW w:w="453" w:type="dxa"/>
          </w:tcPr>
          <w:p w14:paraId="35E16EE0" w14:textId="77777777" w:rsidR="00AC7E01" w:rsidRDefault="00B335DF">
            <w:pPr>
              <w:pStyle w:val="TableParagraph"/>
              <w:spacing w:before="87"/>
              <w:ind w:left="82"/>
              <w:rPr>
                <w:sz w:val="14"/>
              </w:rPr>
            </w:pPr>
            <w:r>
              <w:rPr>
                <w:sz w:val="14"/>
              </w:rPr>
              <w:t>Udarb.</w:t>
            </w:r>
          </w:p>
        </w:tc>
        <w:tc>
          <w:tcPr>
            <w:tcW w:w="453" w:type="dxa"/>
          </w:tcPr>
          <w:p w14:paraId="2467614A" w14:textId="77777777" w:rsidR="00AC7E01" w:rsidRDefault="00B335DF">
            <w:pPr>
              <w:pStyle w:val="TableParagraph"/>
              <w:spacing w:before="87"/>
              <w:ind w:left="75" w:right="-15"/>
              <w:rPr>
                <w:sz w:val="14"/>
              </w:rPr>
            </w:pPr>
            <w:r>
              <w:rPr>
                <w:sz w:val="14"/>
              </w:rPr>
              <w:t>Kontr.</w:t>
            </w:r>
          </w:p>
        </w:tc>
        <w:tc>
          <w:tcPr>
            <w:tcW w:w="559" w:type="dxa"/>
            <w:tcBorders>
              <w:right w:val="nil"/>
            </w:tcBorders>
          </w:tcPr>
          <w:p w14:paraId="2D0C2C86" w14:textId="77777777" w:rsidR="00AC7E01" w:rsidRDefault="00B335DF">
            <w:pPr>
              <w:pStyle w:val="TableParagraph"/>
              <w:spacing w:before="77"/>
              <w:ind w:left="78"/>
              <w:rPr>
                <w:sz w:val="14"/>
              </w:rPr>
            </w:pPr>
            <w:r>
              <w:rPr>
                <w:sz w:val="14"/>
              </w:rPr>
              <w:t>Godk.</w:t>
            </w:r>
          </w:p>
        </w:tc>
      </w:tr>
    </w:tbl>
    <w:p w14:paraId="07C669E2" w14:textId="77777777" w:rsidR="00AC7E01" w:rsidRDefault="00AC7E01">
      <w:pPr>
        <w:pStyle w:val="BodyText"/>
        <w:spacing w:before="9"/>
        <w:rPr>
          <w:sz w:val="24"/>
        </w:rPr>
      </w:pPr>
    </w:p>
    <w:p w14:paraId="61D8A4F8" w14:textId="77777777" w:rsidR="00AC7E01" w:rsidRDefault="00B335DF">
      <w:pPr>
        <w:pStyle w:val="BodyText"/>
        <w:spacing w:before="93"/>
        <w:ind w:left="6840"/>
      </w:pPr>
      <w:r>
        <w:t>koldtvandshane</w:t>
      </w:r>
    </w:p>
    <w:p w14:paraId="4F3D9BD4" w14:textId="77777777" w:rsidR="00AC7E01" w:rsidRDefault="00B335DF">
      <w:pPr>
        <w:pStyle w:val="BodyText"/>
        <w:spacing w:before="112"/>
        <w:ind w:left="5531"/>
      </w:pPr>
      <w:r>
        <w:t>10M (bibeholdt)</w:t>
      </w:r>
    </w:p>
    <w:p w14:paraId="098FF6C6" w14:textId="77777777" w:rsidR="00AC7E01" w:rsidRDefault="00AC7E01">
      <w:pPr>
        <w:pStyle w:val="BodyText"/>
        <w:rPr>
          <w:sz w:val="20"/>
        </w:rPr>
      </w:pPr>
    </w:p>
    <w:p w14:paraId="72FACCD6" w14:textId="77777777" w:rsidR="00AC7E01" w:rsidRDefault="00AC7E01">
      <w:pPr>
        <w:pStyle w:val="BodyText"/>
        <w:spacing w:before="2"/>
        <w:rPr>
          <w:sz w:val="17"/>
        </w:rPr>
      </w:pPr>
    </w:p>
    <w:p w14:paraId="1A9135D1" w14:textId="77777777" w:rsidR="00AC7E01" w:rsidRDefault="00BB1499">
      <w:pPr>
        <w:pStyle w:val="BodyText"/>
        <w:spacing w:before="94"/>
        <w:ind w:left="5349"/>
      </w:pPr>
      <w:r>
        <w:pict w14:anchorId="5E446AD1">
          <v:shape id="_x0000_s1043" type="#_x0000_t202" style="position:absolute;left:0;text-align:left;margin-left:241.05pt;margin-top:22.45pt;width:10.85pt;height:15.25pt;z-index:1288;mso-position-horizontal-relative:page" filled="f" stroked="f">
            <v:textbox style="layout-flow:vertical;mso-layout-flow-alt:bottom-to-top" inset="0,0,0,0">
              <w:txbxContent>
                <w:p w14:paraId="50591215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910</w:t>
                  </w:r>
                </w:p>
              </w:txbxContent>
            </v:textbox>
            <w10:wrap anchorx="page"/>
          </v:shape>
        </w:pict>
      </w:r>
      <w:r w:rsidR="00B335DF">
        <w:t>9M (eksisterende)</w:t>
      </w:r>
    </w:p>
    <w:p w14:paraId="4FCA4102" w14:textId="77777777" w:rsidR="00AC7E01" w:rsidRDefault="00AC7E01">
      <w:pPr>
        <w:pStyle w:val="BodyText"/>
        <w:rPr>
          <w:sz w:val="20"/>
        </w:rPr>
      </w:pPr>
    </w:p>
    <w:p w14:paraId="1D2CB867" w14:textId="77777777" w:rsidR="00AC7E01" w:rsidRDefault="00AC7E01">
      <w:pPr>
        <w:rPr>
          <w:sz w:val="20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space="720"/>
        </w:sectPr>
      </w:pPr>
    </w:p>
    <w:p w14:paraId="57AB169E" w14:textId="77777777" w:rsidR="00AC7E01" w:rsidRDefault="00AC7E01">
      <w:pPr>
        <w:pStyle w:val="BodyText"/>
        <w:spacing w:before="10"/>
        <w:rPr>
          <w:sz w:val="22"/>
        </w:rPr>
      </w:pPr>
    </w:p>
    <w:p w14:paraId="598F8503" w14:textId="77777777" w:rsidR="00AC7E01" w:rsidRDefault="00B335DF">
      <w:pPr>
        <w:pStyle w:val="Heading4"/>
        <w:numPr>
          <w:ilvl w:val="0"/>
          <w:numId w:val="1"/>
        </w:numPr>
        <w:tabs>
          <w:tab w:val="left" w:pos="2328"/>
        </w:tabs>
      </w:pPr>
      <w:r>
        <w:rPr>
          <w:spacing w:val="-2"/>
        </w:rPr>
        <w:t>Dametoilet</w:t>
      </w:r>
    </w:p>
    <w:p w14:paraId="71EEA738" w14:textId="77777777" w:rsidR="00AC7E01" w:rsidRDefault="00B335DF">
      <w:pPr>
        <w:pStyle w:val="BodyText"/>
        <w:spacing w:before="5"/>
        <w:rPr>
          <w:b/>
          <w:sz w:val="22"/>
        </w:rPr>
      </w:pPr>
      <w:r>
        <w:br w:type="column"/>
      </w:r>
    </w:p>
    <w:p w14:paraId="6B91F518" w14:textId="77777777" w:rsidR="00AC7E01" w:rsidRDefault="00B335DF">
      <w:pPr>
        <w:pStyle w:val="ListParagraph"/>
        <w:numPr>
          <w:ilvl w:val="0"/>
          <w:numId w:val="1"/>
        </w:numPr>
        <w:tabs>
          <w:tab w:val="left" w:pos="2324"/>
        </w:tabs>
        <w:ind w:left="2323" w:hanging="185"/>
        <w:rPr>
          <w:b/>
          <w:sz w:val="16"/>
        </w:rPr>
      </w:pPr>
      <w:r>
        <w:rPr>
          <w:b/>
          <w:spacing w:val="-5"/>
          <w:sz w:val="16"/>
        </w:rPr>
        <w:t>Omklædning (K)</w:t>
      </w:r>
    </w:p>
    <w:p w14:paraId="59748D55" w14:textId="77777777" w:rsidR="00AC7E01" w:rsidRDefault="00B335DF">
      <w:pPr>
        <w:pStyle w:val="BodyText"/>
        <w:rPr>
          <w:b/>
          <w:sz w:val="18"/>
        </w:rPr>
      </w:pPr>
      <w:r>
        <w:br w:type="column"/>
      </w:r>
    </w:p>
    <w:p w14:paraId="675EDA35" w14:textId="77777777" w:rsidR="00AC7E01" w:rsidRDefault="00AC7E01">
      <w:pPr>
        <w:pStyle w:val="BodyText"/>
        <w:rPr>
          <w:b/>
          <w:sz w:val="18"/>
        </w:rPr>
      </w:pPr>
    </w:p>
    <w:p w14:paraId="3CE60569" w14:textId="77777777" w:rsidR="00AC7E01" w:rsidRDefault="00BB1499">
      <w:pPr>
        <w:pStyle w:val="BodyText"/>
        <w:ind w:left="1227"/>
      </w:pPr>
      <w:r>
        <w:pict w14:anchorId="01C2C645">
          <v:shape id="_x0000_s1042" type="#_x0000_t202" style="position:absolute;left:0;text-align:left;margin-left:591.85pt;margin-top:1.85pt;width:10.85pt;height:19.65pt;z-index:1480;mso-position-horizontal-relative:page" filled="f" stroked="f">
            <v:textbox style="layout-flow:vertical;mso-layout-flow-alt:bottom-to-top" inset="0,0,0,0">
              <w:txbxContent>
                <w:p w14:paraId="1754C302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2090</w:t>
                  </w:r>
                </w:p>
              </w:txbxContent>
            </v:textbox>
            <w10:wrap anchorx="page"/>
          </v:shape>
        </w:pict>
      </w:r>
      <w:r w:rsidR="00B335DF">
        <w:t>FGP 0,00</w:t>
      </w:r>
    </w:p>
    <w:p w14:paraId="5F6A6509" w14:textId="77777777" w:rsidR="00AC7E01" w:rsidRDefault="00AC7E01">
      <w:p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3" w:space="720" w:equalWidth="0">
            <w:col w:w="3223" w:space="2684"/>
            <w:col w:w="3300" w:space="39"/>
            <w:col w:w="14554"/>
          </w:cols>
        </w:sectPr>
      </w:pPr>
    </w:p>
    <w:p w14:paraId="0FB2E696" w14:textId="77777777" w:rsidR="00AC7E01" w:rsidRDefault="00BB1499">
      <w:pPr>
        <w:spacing w:before="10"/>
        <w:jc w:val="right"/>
        <w:rPr>
          <w:sz w:val="13"/>
        </w:rPr>
      </w:pPr>
      <w:r>
        <w:pict w14:anchorId="283CFF96">
          <v:shape id="_x0000_s1041" type="#_x0000_t136" style="position:absolute;left:0;text-align:left;margin-left:38.7pt;margin-top:12.55pt;width:5.6pt;height:9.9pt;rotation:1;z-index:1120;mso-position-horizontal-relative:page" fillcolor="black" stroked="f">
            <o:extrusion v:ext="view" autorotationcenter="t"/>
            <v:textpath style="font-family:&quot;&amp;quot&quot;;font-size:9pt;v-text-kern:t;mso-text-shadow:auto" string="1"/>
            <w10:wrap anchorx="page"/>
          </v:shape>
        </w:pict>
      </w:r>
      <w:r w:rsidR="00B335DF">
        <w:rPr>
          <w:w w:val="105"/>
          <w:sz w:val="13"/>
        </w:rPr>
        <w:t>2,10 m²</w:t>
      </w:r>
    </w:p>
    <w:p w14:paraId="5D44B393" w14:textId="77777777" w:rsidR="00AC7E01" w:rsidRDefault="00B335DF">
      <w:pPr>
        <w:spacing w:before="5"/>
        <w:ind w:left="146"/>
        <w:rPr>
          <w:sz w:val="13"/>
        </w:rPr>
      </w:pPr>
      <w:r>
        <w:br w:type="column"/>
      </w:r>
      <w:r>
        <w:rPr>
          <w:spacing w:val="-3"/>
          <w:w w:val="105"/>
          <w:sz w:val="13"/>
        </w:rPr>
        <w:t>H:2560 mm</w:t>
      </w:r>
    </w:p>
    <w:p w14:paraId="2FA9F940" w14:textId="77777777" w:rsidR="00AC7E01" w:rsidRDefault="00B335DF">
      <w:pPr>
        <w:pStyle w:val="BodyText"/>
        <w:spacing w:before="8"/>
        <w:rPr>
          <w:sz w:val="20"/>
        </w:rPr>
      </w:pPr>
      <w:r>
        <w:br w:type="column"/>
      </w:r>
    </w:p>
    <w:p w14:paraId="26CBE6D7" w14:textId="77777777" w:rsidR="00AC7E01" w:rsidRDefault="00B335DF">
      <w:pPr>
        <w:pStyle w:val="BodyText"/>
        <w:ind w:right="38"/>
        <w:jc w:val="right"/>
      </w:pPr>
      <w:r>
        <w:rPr>
          <w:w w:val="95"/>
        </w:rPr>
        <w:t>485</w:t>
      </w:r>
    </w:p>
    <w:p w14:paraId="776390BB" w14:textId="77777777" w:rsidR="00AC7E01" w:rsidRDefault="00B335DF">
      <w:pPr>
        <w:spacing w:before="10"/>
        <w:jc w:val="right"/>
        <w:rPr>
          <w:sz w:val="13"/>
        </w:rPr>
      </w:pPr>
      <w:r>
        <w:br w:type="column"/>
      </w:r>
      <w:r>
        <w:rPr>
          <w:w w:val="105"/>
          <w:sz w:val="13"/>
        </w:rPr>
        <w:t>32,40 m²</w:t>
      </w:r>
    </w:p>
    <w:p w14:paraId="41B452D7" w14:textId="77777777" w:rsidR="00AC7E01" w:rsidRDefault="00B335DF">
      <w:pPr>
        <w:spacing w:before="5"/>
        <w:ind w:left="72"/>
        <w:rPr>
          <w:sz w:val="13"/>
        </w:rPr>
      </w:pPr>
      <w:r>
        <w:br w:type="column"/>
      </w:r>
      <w:r>
        <w:rPr>
          <w:w w:val="105"/>
          <w:sz w:val="13"/>
        </w:rPr>
        <w:t>H:2560 mm</w:t>
      </w:r>
    </w:p>
    <w:p w14:paraId="3DDAD427" w14:textId="77777777" w:rsidR="00AC7E01" w:rsidRDefault="00AC7E01">
      <w:pPr>
        <w:rPr>
          <w:sz w:val="13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5" w:space="720" w:equalWidth="0">
            <w:col w:w="2607" w:space="40"/>
            <w:col w:w="843" w:space="39"/>
            <w:col w:w="1597" w:space="783"/>
            <w:col w:w="2682" w:space="39"/>
            <w:col w:w="15170"/>
          </w:cols>
        </w:sectPr>
      </w:pPr>
    </w:p>
    <w:p w14:paraId="0F09B20A" w14:textId="77777777" w:rsidR="00AC7E01" w:rsidRDefault="00AC7E01">
      <w:pPr>
        <w:pStyle w:val="BodyText"/>
        <w:spacing w:before="3"/>
        <w:rPr>
          <w:sz w:val="7"/>
        </w:rPr>
      </w:pPr>
    </w:p>
    <w:p w14:paraId="01FFE342" w14:textId="77777777" w:rsidR="00AC7E01" w:rsidRDefault="00BB1499">
      <w:pPr>
        <w:tabs>
          <w:tab w:val="left" w:pos="11211"/>
        </w:tabs>
        <w:spacing w:line="230" w:lineRule="exact"/>
        <w:ind w:left="596"/>
        <w:rPr>
          <w:sz w:val="20"/>
        </w:rPr>
      </w:pPr>
      <w:r>
        <w:rPr>
          <w:position w:val="-4"/>
          <w:sz w:val="20"/>
        </w:rPr>
      </w:r>
      <w:r>
        <w:rPr>
          <w:position w:val="-4"/>
          <w:sz w:val="20"/>
        </w:rPr>
        <w:pict w14:anchorId="15C249BD">
          <v:shape id="_x0000_s1047" type="#_x0000_t202" style="width:25.15pt;height:10.3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411DA2DF" w14:textId="77777777" w:rsidR="00AC7E01" w:rsidRDefault="00B335DF">
                  <w:pPr>
                    <w:spacing w:before="17"/>
                    <w:ind w:left="20"/>
                    <w:rPr>
                      <w:sz w:val="14"/>
                    </w:rPr>
                  </w:pPr>
                  <w:r>
                    <w:rPr>
                      <w:sz w:val="14"/>
                    </w:rPr>
                    <w:t>A-3001</w:t>
                  </w:r>
                </w:p>
              </w:txbxContent>
            </v:textbox>
            <w10:anchorlock/>
          </v:shape>
        </w:pict>
      </w:r>
      <w:r w:rsidR="00B335DF">
        <w:rPr>
          <w:position w:val="-4"/>
          <w:sz w:val="20"/>
        </w:rPr>
        <w:tab/>
      </w:r>
      <w:r>
        <w:rPr>
          <w:position w:val="-1"/>
          <w:sz w:val="20"/>
        </w:rPr>
      </w:r>
      <w:r>
        <w:rPr>
          <w:position w:val="-1"/>
          <w:sz w:val="20"/>
        </w:rPr>
        <w:pict w14:anchorId="0E7B364D">
          <v:shape id="_x0000_s1046" type="#_x0000_t202" style="width:25.15pt;height:10.3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36CD300F" w14:textId="77777777" w:rsidR="00AC7E01" w:rsidRDefault="00B335DF">
                  <w:pPr>
                    <w:spacing w:before="17"/>
                    <w:ind w:left="20"/>
                    <w:rPr>
                      <w:sz w:val="14"/>
                    </w:rPr>
                  </w:pPr>
                  <w:r>
                    <w:rPr>
                      <w:sz w:val="14"/>
                    </w:rPr>
                    <w:t>A-4001</w:t>
                  </w:r>
                </w:p>
              </w:txbxContent>
            </v:textbox>
            <w10:anchorlock/>
          </v:shape>
        </w:pict>
      </w:r>
    </w:p>
    <w:p w14:paraId="50BE023D" w14:textId="77777777" w:rsidR="00AC7E01" w:rsidRDefault="00AC7E01">
      <w:pPr>
        <w:spacing w:line="230" w:lineRule="exact"/>
        <w:rPr>
          <w:sz w:val="20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space="720"/>
        </w:sectPr>
      </w:pPr>
    </w:p>
    <w:p w14:paraId="2468BEE6" w14:textId="77777777" w:rsidR="00AC7E01" w:rsidRDefault="00B335DF">
      <w:pPr>
        <w:pStyle w:val="BodyText"/>
        <w:spacing w:before="86"/>
        <w:jc w:val="right"/>
      </w:pPr>
      <w:r>
        <w:rPr>
          <w:w w:val="95"/>
        </w:rPr>
        <w:t>1005</w:t>
      </w:r>
    </w:p>
    <w:p w14:paraId="617034C6" w14:textId="77777777" w:rsidR="00AC7E01" w:rsidRDefault="00B335DF">
      <w:pPr>
        <w:pStyle w:val="BodyText"/>
        <w:spacing w:before="7"/>
        <w:rPr>
          <w:sz w:val="25"/>
        </w:rPr>
      </w:pPr>
      <w:r>
        <w:br w:type="column"/>
      </w:r>
    </w:p>
    <w:p w14:paraId="28A58B1D" w14:textId="77777777" w:rsidR="00AC7E01" w:rsidRDefault="00B335DF">
      <w:pPr>
        <w:pStyle w:val="BodyText"/>
        <w:ind w:left="622"/>
      </w:pPr>
      <w:r>
        <w:rPr>
          <w:spacing w:val="-4"/>
        </w:rPr>
        <w:t>9M (eksisterende)</w:t>
      </w:r>
    </w:p>
    <w:p w14:paraId="71D6A2AF" w14:textId="77777777" w:rsidR="00AC7E01" w:rsidRDefault="00B335DF">
      <w:pPr>
        <w:pStyle w:val="BodyText"/>
        <w:spacing w:before="86"/>
        <w:jc w:val="right"/>
      </w:pPr>
      <w:r>
        <w:br w:type="column"/>
      </w:r>
      <w:r>
        <w:rPr>
          <w:w w:val="95"/>
        </w:rPr>
        <w:t>8410</w:t>
      </w:r>
    </w:p>
    <w:p w14:paraId="522C1AE5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01109ED5" w14:textId="77777777" w:rsidR="00AC7E01" w:rsidRDefault="00AC7E01">
      <w:pPr>
        <w:pStyle w:val="BodyText"/>
        <w:spacing w:before="8"/>
        <w:rPr>
          <w:sz w:val="24"/>
        </w:rPr>
      </w:pPr>
    </w:p>
    <w:p w14:paraId="75AA0A79" w14:textId="77777777" w:rsidR="00AC7E01" w:rsidRDefault="00B335DF">
      <w:pPr>
        <w:pStyle w:val="BodyText"/>
        <w:spacing w:before="1" w:line="170" w:lineRule="exact"/>
        <w:ind w:left="186"/>
      </w:pPr>
      <w:r>
        <w:t>FGN +0,12</w:t>
      </w:r>
    </w:p>
    <w:p w14:paraId="1760AD89" w14:textId="77777777" w:rsidR="00AC7E01" w:rsidRDefault="00B335DF">
      <w:pPr>
        <w:pStyle w:val="BodyText"/>
        <w:spacing w:before="7"/>
      </w:pPr>
      <w:r>
        <w:br w:type="column"/>
      </w:r>
    </w:p>
    <w:p w14:paraId="72EE1D3C" w14:textId="77777777" w:rsidR="00B335DF" w:rsidRDefault="00B335DF">
      <w:pPr>
        <w:spacing w:line="235" w:lineRule="auto"/>
        <w:ind w:left="4473" w:right="1288" w:firstLine="4"/>
        <w:rPr>
          <w:sz w:val="14"/>
        </w:rPr>
      </w:pPr>
      <w:r>
        <w:rPr>
          <w:sz w:val="14"/>
        </w:rPr>
        <w:t xml:space="preserve">Axel Towers Axeltorv 2K 3. sal 1609 København V </w:t>
      </w:r>
    </w:p>
    <w:p w14:paraId="33E4770A" w14:textId="77777777" w:rsidR="00AC7E01" w:rsidRDefault="00B335DF">
      <w:pPr>
        <w:spacing w:line="235" w:lineRule="auto"/>
        <w:ind w:left="4473" w:right="1288" w:firstLine="4"/>
        <w:rPr>
          <w:sz w:val="14"/>
        </w:rPr>
      </w:pPr>
      <w:r>
        <w:rPr>
          <w:sz w:val="14"/>
        </w:rPr>
        <w:t>Tlf: 33770760</w:t>
      </w:r>
    </w:p>
    <w:p w14:paraId="5EB7985E" w14:textId="77777777" w:rsidR="00AC7E01" w:rsidRDefault="00BB1499">
      <w:pPr>
        <w:spacing w:line="155" w:lineRule="exact"/>
        <w:ind w:left="4466" w:right="3994"/>
        <w:jc w:val="center"/>
        <w:rPr>
          <w:sz w:val="14"/>
        </w:rPr>
      </w:pPr>
      <w:hyperlink r:id="rId6">
        <w:r w:rsidR="00B335DF">
          <w:rPr>
            <w:sz w:val="14"/>
          </w:rPr>
          <w:t>www.arup.com</w:t>
        </w:r>
      </w:hyperlink>
    </w:p>
    <w:p w14:paraId="445D30E7" w14:textId="77777777" w:rsidR="00AC7E01" w:rsidRDefault="00AC7E01">
      <w:pPr>
        <w:spacing w:line="155" w:lineRule="exact"/>
        <w:jc w:val="center"/>
        <w:rPr>
          <w:sz w:val="14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5" w:space="720" w:equalWidth="0">
            <w:col w:w="4826" w:space="40"/>
            <w:col w:w="1530" w:space="39"/>
            <w:col w:w="3849" w:space="40"/>
            <w:col w:w="954" w:space="3096"/>
            <w:col w:w="9426"/>
          </w:cols>
        </w:sectPr>
      </w:pPr>
    </w:p>
    <w:p w14:paraId="4629F731" w14:textId="77777777" w:rsidR="00AC7E01" w:rsidRDefault="00AC7E01">
      <w:pPr>
        <w:pStyle w:val="BodyText"/>
        <w:rPr>
          <w:sz w:val="18"/>
        </w:rPr>
      </w:pPr>
    </w:p>
    <w:p w14:paraId="52FCF482" w14:textId="77777777" w:rsidR="00AC7E01" w:rsidRDefault="00AC7E01">
      <w:pPr>
        <w:pStyle w:val="BodyText"/>
        <w:rPr>
          <w:sz w:val="18"/>
        </w:rPr>
      </w:pPr>
    </w:p>
    <w:p w14:paraId="4D3CF3AC" w14:textId="77777777" w:rsidR="00AC7E01" w:rsidRDefault="00AC7E01">
      <w:pPr>
        <w:pStyle w:val="BodyText"/>
        <w:rPr>
          <w:sz w:val="22"/>
        </w:rPr>
      </w:pPr>
    </w:p>
    <w:p w14:paraId="365CDC29" w14:textId="77777777" w:rsidR="00AC7E01" w:rsidRDefault="00B335DF">
      <w:pPr>
        <w:pStyle w:val="BodyText"/>
        <w:tabs>
          <w:tab w:val="left" w:pos="271"/>
        </w:tabs>
        <w:ind w:right="38"/>
        <w:jc w:val="right"/>
      </w:pPr>
      <w:r>
        <w:rPr>
          <w:rFonts w:ascii="Times New Roman" w:hAnsi="Times New Roman"/>
          <w:w w:val="98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spacing w:val="-4"/>
          <w:u w:val="single"/>
        </w:rPr>
        <w:t>FGN 0,00</w:t>
      </w:r>
    </w:p>
    <w:p w14:paraId="2376E019" w14:textId="77777777" w:rsidR="00AC7E01" w:rsidRDefault="00B335DF">
      <w:pPr>
        <w:spacing w:before="67"/>
        <w:jc w:val="right"/>
        <w:rPr>
          <w:sz w:val="16"/>
        </w:rPr>
      </w:pPr>
      <w:r>
        <w:br w:type="column"/>
      </w:r>
      <w:r>
        <w:rPr>
          <w:w w:val="95"/>
          <w:sz w:val="16"/>
        </w:rPr>
        <w:t>910</w:t>
      </w:r>
    </w:p>
    <w:p w14:paraId="227FD256" w14:textId="77777777" w:rsidR="00AC7E01" w:rsidRDefault="00B335DF">
      <w:pPr>
        <w:pStyle w:val="BodyText"/>
        <w:tabs>
          <w:tab w:val="left" w:pos="2081"/>
          <w:tab w:val="left" w:pos="3216"/>
          <w:tab w:val="left" w:pos="7125"/>
        </w:tabs>
        <w:spacing w:line="225" w:lineRule="exact"/>
        <w:ind w:left="948"/>
      </w:pPr>
      <w:r>
        <w:br w:type="column"/>
      </w:r>
      <w:r>
        <w:t>900</w:t>
      </w:r>
      <w:r>
        <w:tab/>
        <w:t>900</w:t>
      </w:r>
      <w:r>
        <w:tab/>
        <w:t>900</w:t>
      </w:r>
      <w:r>
        <w:tab/>
      </w:r>
      <w:r>
        <w:rPr>
          <w:spacing w:val="-1"/>
          <w:position w:val="5"/>
        </w:rPr>
        <w:t>FGN +0,24</w:t>
      </w:r>
    </w:p>
    <w:p w14:paraId="1CB4EA03" w14:textId="77777777" w:rsidR="00AC7E01" w:rsidRDefault="00BB1499">
      <w:pPr>
        <w:pStyle w:val="BodyText"/>
        <w:spacing w:before="37"/>
        <w:ind w:left="4346" w:right="3235"/>
        <w:jc w:val="center"/>
      </w:pPr>
      <w:r>
        <w:pict w14:anchorId="27DEE125">
          <v:shape id="_x0000_s1038" type="#_x0000_t202" style="position:absolute;left:0;text-align:left;margin-left:591.7pt;margin-top:7.9pt;width:10.85pt;height:19.65pt;z-index:1456;mso-position-horizontal-relative:page" filled="f" stroked="f">
            <v:textbox style="layout-flow:vertical;mso-layout-flow-alt:bottom-to-top" inset="0,0,0,0">
              <w:txbxContent>
                <w:p w14:paraId="0084312E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1100</w:t>
                  </w:r>
                </w:p>
              </w:txbxContent>
            </v:textbox>
            <w10:wrap anchorx="page"/>
          </v:shape>
        </w:pict>
      </w:r>
      <w:r w:rsidR="00B335DF">
        <w:t>FGN +0,24</w:t>
      </w:r>
    </w:p>
    <w:p w14:paraId="6382347A" w14:textId="77777777" w:rsidR="00AC7E01" w:rsidRDefault="00AC7E01">
      <w:pPr>
        <w:pStyle w:val="BodyText"/>
        <w:spacing w:before="2"/>
        <w:rPr>
          <w:sz w:val="22"/>
        </w:rPr>
      </w:pPr>
    </w:p>
    <w:p w14:paraId="15241FCA" w14:textId="77777777" w:rsidR="00AC7E01" w:rsidRDefault="00B335DF">
      <w:pPr>
        <w:pStyle w:val="BodyText"/>
        <w:ind w:right="38"/>
        <w:jc w:val="right"/>
      </w:pPr>
      <w:r>
        <w:rPr>
          <w:w w:val="95"/>
        </w:rPr>
        <w:t>privat</w:t>
      </w:r>
    </w:p>
    <w:p w14:paraId="25E43857" w14:textId="77777777" w:rsidR="00AC7E01" w:rsidRDefault="00B335DF">
      <w:pPr>
        <w:pStyle w:val="BodyText"/>
      </w:pPr>
      <w:r>
        <w:br w:type="column"/>
      </w:r>
    </w:p>
    <w:p w14:paraId="3F521EAC" w14:textId="77777777" w:rsidR="00AC7E01" w:rsidRDefault="00AC7E01">
      <w:pPr>
        <w:pStyle w:val="BodyText"/>
        <w:spacing w:before="2"/>
        <w:rPr>
          <w:sz w:val="13"/>
        </w:rPr>
      </w:pPr>
    </w:p>
    <w:p w14:paraId="4C6F87BF" w14:textId="77777777" w:rsidR="00AC7E01" w:rsidRDefault="00B335DF">
      <w:pPr>
        <w:ind w:left="2313"/>
        <w:rPr>
          <w:i/>
          <w:sz w:val="14"/>
        </w:rPr>
      </w:pPr>
      <w:r>
        <w:rPr>
          <w:i/>
          <w:sz w:val="14"/>
        </w:rPr>
        <w:t>Bygherre</w:t>
      </w:r>
    </w:p>
    <w:p w14:paraId="6DB78D5D" w14:textId="77777777" w:rsidR="00AC7E01" w:rsidRDefault="00B335DF">
      <w:pPr>
        <w:pStyle w:val="Heading2"/>
        <w:ind w:left="2299"/>
      </w:pPr>
      <w:r>
        <w:rPr>
          <w:w w:val="105"/>
        </w:rPr>
        <w:t>UN Common Services</w:t>
      </w:r>
    </w:p>
    <w:p w14:paraId="35B726F7" w14:textId="77777777" w:rsidR="00AC7E01" w:rsidRDefault="00AC7E01">
      <w:p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4" w:space="720" w:equalWidth="0">
            <w:col w:w="3245" w:space="293"/>
            <w:col w:w="2564" w:space="39"/>
            <w:col w:w="8355" w:space="2033"/>
            <w:col w:w="7271"/>
          </w:cols>
        </w:sectPr>
      </w:pPr>
    </w:p>
    <w:p w14:paraId="4E5EA713" w14:textId="77777777" w:rsidR="00AC7E01" w:rsidRDefault="00AC7E01">
      <w:pPr>
        <w:pStyle w:val="BodyText"/>
        <w:rPr>
          <w:sz w:val="22"/>
        </w:rPr>
      </w:pPr>
    </w:p>
    <w:p w14:paraId="203C5979" w14:textId="77777777" w:rsidR="00AC7E01" w:rsidRDefault="00AC7E01">
      <w:pPr>
        <w:pStyle w:val="BodyText"/>
        <w:rPr>
          <w:sz w:val="22"/>
        </w:rPr>
      </w:pPr>
    </w:p>
    <w:p w14:paraId="46413B11" w14:textId="77777777" w:rsidR="00AC7E01" w:rsidRDefault="00AC7E01">
      <w:pPr>
        <w:pStyle w:val="BodyText"/>
        <w:spacing w:before="6"/>
        <w:rPr>
          <w:sz w:val="23"/>
        </w:rPr>
      </w:pPr>
    </w:p>
    <w:p w14:paraId="4F83D949" w14:textId="77777777" w:rsidR="00AC7E01" w:rsidRDefault="00BB1499">
      <w:pPr>
        <w:jc w:val="right"/>
        <w:rPr>
          <w:b/>
          <w:sz w:val="16"/>
        </w:rPr>
      </w:pPr>
      <w:r>
        <w:pict w14:anchorId="2C70129F">
          <v:shape id="_x0000_s1037" type="#_x0000_t202" style="position:absolute;left:0;text-align:left;margin-left:29.8pt;margin-top:8.65pt;width:25.15pt;height:10.35pt;z-index:1096;mso-position-horizontal-relative:page" filled="f" stroked="f">
            <v:textbox inset="0,0,0,0">
              <w:txbxContent>
                <w:p w14:paraId="68B9B41C" w14:textId="77777777" w:rsidR="00AC7E01" w:rsidRDefault="00B335DF">
                  <w:pPr>
                    <w:spacing w:before="17"/>
                    <w:ind w:left="20"/>
                    <w:rPr>
                      <w:sz w:val="14"/>
                    </w:rPr>
                  </w:pPr>
                  <w:r>
                    <w:rPr>
                      <w:sz w:val="14"/>
                    </w:rPr>
                    <w:t>A-3001</w:t>
                  </w:r>
                </w:p>
              </w:txbxContent>
            </v:textbox>
            <w10:wrap anchorx="page"/>
          </v:shape>
        </w:pict>
      </w:r>
      <w:r>
        <w:pict w14:anchorId="628730DB">
          <v:shape id="_x0000_s1036" type="#_x0000_t136" style="position:absolute;left:0;text-align:left;margin-left:39.4pt;margin-top:-5.3pt;width:5.6pt;height:9.9pt;rotation:1;z-index:1144;mso-position-horizontal-relative:page" fillcolor="black" stroked="f">
            <o:extrusion v:ext="view" autorotationcenter="t"/>
            <v:textpath style="font-family:&quot;&amp;quot&quot;;font-size:9pt;v-text-kern:t;mso-text-shadow:auto" string="2"/>
            <w10:wrap anchorx="page"/>
          </v:shape>
        </w:pict>
      </w:r>
      <w:r w:rsidR="00B335DF">
        <w:rPr>
          <w:b/>
          <w:sz w:val="19"/>
        </w:rPr>
        <w:t xml:space="preserve">1 </w:t>
      </w:r>
      <w:r w:rsidR="00B335DF">
        <w:rPr>
          <w:b/>
          <w:sz w:val="16"/>
        </w:rPr>
        <w:t>Lobby</w:t>
      </w:r>
    </w:p>
    <w:p w14:paraId="1033A4C2" w14:textId="77777777" w:rsidR="00AC7E01" w:rsidRDefault="00B335DF">
      <w:pPr>
        <w:spacing w:before="128"/>
        <w:ind w:right="107"/>
        <w:jc w:val="right"/>
        <w:rPr>
          <w:sz w:val="13"/>
        </w:rPr>
      </w:pPr>
      <w:r>
        <w:rPr>
          <w:w w:val="105"/>
          <w:sz w:val="13"/>
        </w:rPr>
        <w:t>22,40 m²</w:t>
      </w:r>
    </w:p>
    <w:p w14:paraId="284454C9" w14:textId="77777777" w:rsidR="00AC7E01" w:rsidRDefault="00B335DF">
      <w:pPr>
        <w:pStyle w:val="BodyText"/>
        <w:rPr>
          <w:sz w:val="14"/>
        </w:rPr>
      </w:pPr>
      <w:r>
        <w:br w:type="column"/>
      </w:r>
    </w:p>
    <w:p w14:paraId="6075603C" w14:textId="77777777" w:rsidR="00AC7E01" w:rsidRDefault="00AC7E01">
      <w:pPr>
        <w:pStyle w:val="BodyText"/>
        <w:rPr>
          <w:sz w:val="14"/>
        </w:rPr>
      </w:pPr>
    </w:p>
    <w:p w14:paraId="11F9C700" w14:textId="77777777" w:rsidR="00AC7E01" w:rsidRDefault="00AC7E01">
      <w:pPr>
        <w:pStyle w:val="BodyText"/>
        <w:rPr>
          <w:sz w:val="14"/>
        </w:rPr>
      </w:pPr>
    </w:p>
    <w:p w14:paraId="3653FF60" w14:textId="77777777" w:rsidR="00AC7E01" w:rsidRDefault="00AC7E01">
      <w:pPr>
        <w:pStyle w:val="BodyText"/>
        <w:rPr>
          <w:sz w:val="14"/>
        </w:rPr>
      </w:pPr>
    </w:p>
    <w:p w14:paraId="4F78DE71" w14:textId="77777777" w:rsidR="00AC7E01" w:rsidRDefault="00AC7E01">
      <w:pPr>
        <w:pStyle w:val="BodyText"/>
        <w:rPr>
          <w:sz w:val="14"/>
        </w:rPr>
      </w:pPr>
    </w:p>
    <w:p w14:paraId="6AFA6359" w14:textId="77777777" w:rsidR="00AC7E01" w:rsidRDefault="00AC7E01">
      <w:pPr>
        <w:pStyle w:val="BodyText"/>
        <w:rPr>
          <w:sz w:val="14"/>
        </w:rPr>
      </w:pPr>
    </w:p>
    <w:p w14:paraId="22C2466B" w14:textId="77777777" w:rsidR="00AC7E01" w:rsidRDefault="00AC7E01">
      <w:pPr>
        <w:pStyle w:val="BodyText"/>
        <w:rPr>
          <w:sz w:val="13"/>
        </w:rPr>
      </w:pPr>
    </w:p>
    <w:p w14:paraId="12143EBB" w14:textId="77777777" w:rsidR="00AC7E01" w:rsidRDefault="00BB1499">
      <w:pPr>
        <w:spacing w:before="1"/>
        <w:ind w:left="-38"/>
        <w:rPr>
          <w:sz w:val="13"/>
        </w:rPr>
      </w:pPr>
      <w:r>
        <w:pict w14:anchorId="776A2C41">
          <v:shape id="_x0000_s1035" type="#_x0000_t202" style="position:absolute;left:0;text-align:left;margin-left:591.7pt;margin-top:-22.2pt;width:10.85pt;height:15.25pt;z-index:1432;mso-position-horizontal-relative:page" filled="f" stroked="f">
            <v:textbox style="layout-flow:vertical;mso-layout-flow-alt:bottom-to-top" inset="0,0,0,0">
              <w:txbxContent>
                <w:p w14:paraId="195F81C1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900</w:t>
                  </w:r>
                </w:p>
              </w:txbxContent>
            </v:textbox>
            <w10:wrap anchorx="page"/>
          </v:shape>
        </w:pict>
      </w:r>
      <w:r w:rsidR="00B335DF">
        <w:rPr>
          <w:w w:val="105"/>
          <w:sz w:val="13"/>
        </w:rPr>
        <w:t>H:2560 mm</w:t>
      </w:r>
    </w:p>
    <w:p w14:paraId="2DB746D4" w14:textId="77777777" w:rsidR="00AC7E01" w:rsidRDefault="00B335DF">
      <w:pPr>
        <w:pStyle w:val="BodyText"/>
        <w:spacing w:before="6"/>
        <w:rPr>
          <w:sz w:val="26"/>
        </w:rPr>
      </w:pPr>
      <w:r>
        <w:br w:type="column"/>
      </w:r>
    </w:p>
    <w:p w14:paraId="6B250403" w14:textId="77777777" w:rsidR="00AC7E01" w:rsidRDefault="00B335DF">
      <w:pPr>
        <w:pStyle w:val="BodyText"/>
        <w:ind w:right="93"/>
        <w:jc w:val="right"/>
      </w:pPr>
      <w:r>
        <w:t>FGN +0,22</w:t>
      </w:r>
    </w:p>
    <w:p w14:paraId="0617CE7F" w14:textId="77777777" w:rsidR="00AC7E01" w:rsidRDefault="00AC7E01">
      <w:pPr>
        <w:pStyle w:val="BodyText"/>
        <w:rPr>
          <w:sz w:val="18"/>
        </w:rPr>
      </w:pPr>
    </w:p>
    <w:p w14:paraId="5A5984B9" w14:textId="77777777" w:rsidR="00AC7E01" w:rsidRDefault="00AC7E01">
      <w:pPr>
        <w:pStyle w:val="BodyText"/>
        <w:rPr>
          <w:sz w:val="18"/>
        </w:rPr>
      </w:pPr>
    </w:p>
    <w:p w14:paraId="37459BF4" w14:textId="77777777" w:rsidR="00AC7E01" w:rsidRDefault="00AC7E01">
      <w:pPr>
        <w:pStyle w:val="BodyText"/>
        <w:spacing w:before="4"/>
        <w:rPr>
          <w:sz w:val="14"/>
        </w:rPr>
      </w:pPr>
    </w:p>
    <w:p w14:paraId="047CA4F4" w14:textId="77777777" w:rsidR="00AC7E01" w:rsidRDefault="00BB1499">
      <w:pPr>
        <w:pStyle w:val="BodyText"/>
        <w:spacing w:before="1"/>
        <w:jc w:val="right"/>
      </w:pPr>
      <w:r>
        <w:pict w14:anchorId="3F30ACA1">
          <v:shape id="_x0000_s1034" type="#_x0000_t202" style="position:absolute;left:0;text-align:left;margin-left:293.25pt;margin-top:-19.85pt;width:10.85pt;height:15.25pt;z-index:1312;mso-position-horizontal-relative:page" filled="f" stroked="f">
            <v:textbox style="layout-flow:vertical;mso-layout-flow-alt:bottom-to-top" inset="0,0,0,0">
              <w:txbxContent>
                <w:p w14:paraId="5537D177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900</w:t>
                  </w:r>
                </w:p>
              </w:txbxContent>
            </v:textbox>
            <w10:wrap anchorx="page"/>
          </v:shape>
        </w:pict>
      </w:r>
      <w:r w:rsidR="00B335DF">
        <w:t>FGN +0,24</w:t>
      </w:r>
    </w:p>
    <w:p w14:paraId="3CD0D8CB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3319A768" w14:textId="77777777" w:rsidR="00AC7E01" w:rsidRDefault="00AC7E01">
      <w:pPr>
        <w:pStyle w:val="BodyText"/>
        <w:rPr>
          <w:sz w:val="18"/>
        </w:rPr>
      </w:pPr>
    </w:p>
    <w:p w14:paraId="7A381B71" w14:textId="77777777" w:rsidR="00AC7E01" w:rsidRDefault="00B335DF">
      <w:pPr>
        <w:pStyle w:val="BodyText"/>
        <w:spacing w:before="117"/>
        <w:ind w:left="1497"/>
      </w:pPr>
      <w:r>
        <w:t>rektangulært gulvafløb</w:t>
      </w:r>
    </w:p>
    <w:p w14:paraId="5581B603" w14:textId="77777777" w:rsidR="00AC7E01" w:rsidRDefault="00B335DF">
      <w:pPr>
        <w:pStyle w:val="BodyText"/>
        <w:spacing w:before="140"/>
        <w:ind w:left="509"/>
      </w:pPr>
      <w:r>
        <w:br w:type="column"/>
      </w:r>
      <w:r>
        <w:t>FGN +0,22</w:t>
      </w:r>
    </w:p>
    <w:p w14:paraId="6C306395" w14:textId="77777777" w:rsidR="00AC7E01" w:rsidRDefault="00AC7E01">
      <w:pPr>
        <w:pStyle w:val="BodyText"/>
        <w:rPr>
          <w:sz w:val="18"/>
        </w:rPr>
      </w:pPr>
    </w:p>
    <w:p w14:paraId="17694ACF" w14:textId="77777777" w:rsidR="00AC7E01" w:rsidRDefault="00AC7E01">
      <w:pPr>
        <w:pStyle w:val="BodyText"/>
        <w:rPr>
          <w:sz w:val="18"/>
        </w:rPr>
      </w:pPr>
    </w:p>
    <w:p w14:paraId="3D67AE75" w14:textId="77777777" w:rsidR="00AC7E01" w:rsidRDefault="00AC7E01">
      <w:pPr>
        <w:pStyle w:val="BodyText"/>
        <w:rPr>
          <w:sz w:val="18"/>
        </w:rPr>
      </w:pPr>
    </w:p>
    <w:p w14:paraId="4D9C8E61" w14:textId="77777777" w:rsidR="00AC7E01" w:rsidRDefault="00B335DF">
      <w:pPr>
        <w:pStyle w:val="BodyText"/>
        <w:spacing w:before="140"/>
        <w:ind w:left="606"/>
      </w:pPr>
      <w:r>
        <w:rPr>
          <w:spacing w:val="-3"/>
        </w:rPr>
        <w:t>FGN +0,24</w:t>
      </w:r>
    </w:p>
    <w:p w14:paraId="0A0EEAD8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79541E82" w14:textId="77777777" w:rsidR="00AC7E01" w:rsidRDefault="00AC7E01">
      <w:pPr>
        <w:pStyle w:val="BodyText"/>
        <w:rPr>
          <w:sz w:val="18"/>
        </w:rPr>
      </w:pPr>
    </w:p>
    <w:p w14:paraId="2B234A5A" w14:textId="77777777" w:rsidR="00AC7E01" w:rsidRDefault="00AC7E01">
      <w:pPr>
        <w:pStyle w:val="BodyText"/>
        <w:rPr>
          <w:sz w:val="18"/>
        </w:rPr>
      </w:pPr>
    </w:p>
    <w:p w14:paraId="03E8328B" w14:textId="77777777" w:rsidR="00AC7E01" w:rsidRDefault="00AC7E01">
      <w:pPr>
        <w:pStyle w:val="BodyText"/>
        <w:spacing w:before="10"/>
        <w:rPr>
          <w:sz w:val="14"/>
        </w:rPr>
      </w:pPr>
    </w:p>
    <w:p w14:paraId="7DE7BBC9" w14:textId="77777777" w:rsidR="00AC7E01" w:rsidRDefault="00B335DF">
      <w:pPr>
        <w:pStyle w:val="BodyText"/>
        <w:spacing w:before="1" w:line="280" w:lineRule="auto"/>
        <w:ind w:left="1079" w:right="-13"/>
      </w:pPr>
      <w:r>
        <w:rPr>
          <w:spacing w:val="-5"/>
        </w:rPr>
        <w:t>7M matterede glasdøre</w:t>
      </w:r>
    </w:p>
    <w:p w14:paraId="3E1BFE30" w14:textId="77777777" w:rsidR="00AC7E01" w:rsidRDefault="00B335DF">
      <w:pPr>
        <w:pStyle w:val="BodyText"/>
        <w:spacing w:before="32"/>
        <w:ind w:left="700"/>
      </w:pPr>
      <w:r>
        <w:br w:type="column"/>
      </w:r>
      <w:r>
        <w:t>bad</w:t>
      </w:r>
    </w:p>
    <w:p w14:paraId="52F34E21" w14:textId="77777777" w:rsidR="00AC7E01" w:rsidRDefault="00B335DF">
      <w:pPr>
        <w:pStyle w:val="BodyText"/>
      </w:pPr>
      <w:r>
        <w:br w:type="column"/>
      </w:r>
    </w:p>
    <w:p w14:paraId="5B0927E5" w14:textId="77777777" w:rsidR="00AC7E01" w:rsidRDefault="00AC7E01">
      <w:pPr>
        <w:pStyle w:val="BodyText"/>
      </w:pPr>
    </w:p>
    <w:p w14:paraId="094C6937" w14:textId="77777777" w:rsidR="00AC7E01" w:rsidRDefault="00AC7E01">
      <w:pPr>
        <w:pStyle w:val="BodyText"/>
        <w:spacing w:before="8"/>
        <w:rPr>
          <w:sz w:val="18"/>
        </w:rPr>
      </w:pPr>
    </w:p>
    <w:p w14:paraId="536D2178" w14:textId="77777777" w:rsidR="00AC7E01" w:rsidRDefault="00B335DF">
      <w:pPr>
        <w:ind w:left="2138"/>
        <w:rPr>
          <w:i/>
          <w:sz w:val="14"/>
        </w:rPr>
      </w:pPr>
      <w:r>
        <w:rPr>
          <w:sz w:val="14"/>
        </w:rPr>
        <w:t>Sag</w:t>
      </w:r>
    </w:p>
    <w:p w14:paraId="1CA9E52B" w14:textId="77777777" w:rsidR="00AC7E01" w:rsidRDefault="00BB1499">
      <w:pPr>
        <w:pStyle w:val="Heading2"/>
        <w:tabs>
          <w:tab w:val="left" w:pos="6686"/>
        </w:tabs>
        <w:spacing w:line="256" w:lineRule="auto"/>
        <w:ind w:left="2128" w:right="414"/>
      </w:pPr>
      <w:r>
        <w:pict w14:anchorId="495B6F6F">
          <v:shape id="_x0000_s1033" type="#_x0000_t136" style="position:absolute;left:0;text-align:left;margin-left:830.2pt;margin-top:39.75pt;width:16.4pt;height:10.95pt;rotation:10;z-index:1192;mso-position-horizontal-relative:page" fillcolor="#989898" stroked="f">
            <o:extrusion v:ext="view" autorotationcenter="t"/>
            <v:textpath style="font-family:&quot;&amp;quot&quot;;font-size:11pt;v-text-kern:t;mso-text-shadow:auto" string="3.E"/>
            <w10:wrap anchorx="page"/>
          </v:shape>
        </w:pict>
      </w:r>
      <w:r w:rsidR="00B335DF">
        <w:rPr>
          <w:w w:val="105"/>
        </w:rPr>
        <w:t xml:space="preserve">FN Byen renovering af </w:t>
      </w:r>
      <w:r w:rsidR="00B335DF">
        <w:rPr>
          <w:w w:val="105"/>
          <w:u w:val="single"/>
        </w:rPr>
        <w:t>omklædningsrum</w:t>
      </w:r>
      <w:r w:rsidR="00B335DF">
        <w:rPr>
          <w:u w:val="single"/>
        </w:rPr>
        <w:tab/>
      </w:r>
    </w:p>
    <w:p w14:paraId="3CC95DAA" w14:textId="77777777" w:rsidR="00AC7E01" w:rsidRDefault="00AC7E01">
      <w:pPr>
        <w:spacing w:line="256" w:lineRule="auto"/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8" w:space="720" w:equalWidth="0">
            <w:col w:w="2792" w:space="40"/>
            <w:col w:w="698" w:space="770"/>
            <w:col w:w="2951" w:space="40"/>
            <w:col w:w="2633" w:space="40"/>
            <w:col w:w="1334" w:space="40"/>
            <w:col w:w="1890" w:space="39"/>
            <w:col w:w="1252" w:space="2178"/>
            <w:col w:w="7103"/>
          </w:cols>
        </w:sectPr>
      </w:pPr>
    </w:p>
    <w:p w14:paraId="141B21B2" w14:textId="77777777" w:rsidR="00AC7E01" w:rsidRDefault="00BB1499">
      <w:pPr>
        <w:pStyle w:val="BodyText"/>
        <w:tabs>
          <w:tab w:val="left" w:pos="6480"/>
          <w:tab w:val="left" w:pos="7881"/>
          <w:tab w:val="left" w:pos="9000"/>
        </w:tabs>
        <w:spacing w:before="58"/>
        <w:ind w:left="5721"/>
        <w:rPr>
          <w:rFonts w:ascii="Times New Roman" w:hAnsi="Times New Roman"/>
        </w:rPr>
      </w:pPr>
      <w:r>
        <w:pict w14:anchorId="53CED216">
          <v:shape id="_x0000_s1032" type="#_x0000_t202" style="position:absolute;left:0;text-align:left;margin-left:293.65pt;margin-top:7.35pt;width:10.85pt;height:15.25pt;z-index:-11512;mso-position-horizontal-relative:page" filled="f" stroked="f">
            <v:textbox style="layout-flow:vertical;mso-layout-flow-alt:bottom-to-top" inset="0,0,0,0">
              <w:txbxContent>
                <w:p w14:paraId="111B54E5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900</w:t>
                  </w:r>
                </w:p>
              </w:txbxContent>
            </v:textbox>
            <w10:wrap anchorx="page"/>
          </v:shape>
        </w:pict>
      </w:r>
      <w:r w:rsidR="00B335DF">
        <w:rPr>
          <w:rFonts w:ascii="Times New Roman" w:hAnsi="Times New Roman"/>
          <w:w w:val="98"/>
          <w:u w:val="single" w:color="989898"/>
        </w:rPr>
        <w:t xml:space="preserve"> </w:t>
      </w:r>
      <w:r w:rsidR="00B335DF">
        <w:rPr>
          <w:rFonts w:ascii="Times New Roman" w:hAnsi="Times New Roman"/>
          <w:u w:val="single" w:color="989898"/>
        </w:rPr>
        <w:tab/>
      </w:r>
      <w:r w:rsidR="00B335DF">
        <w:t xml:space="preserve"> F</w:t>
      </w:r>
      <w:r w:rsidR="00B335DF">
        <w:rPr>
          <w:u w:val="single" w:color="989898"/>
        </w:rPr>
        <w:t xml:space="preserve">GN </w:t>
      </w:r>
      <w:r w:rsidR="00B335DF">
        <w:t xml:space="preserve">+0,24  </w:t>
      </w:r>
      <w:r w:rsidR="00B335DF">
        <w:tab/>
      </w:r>
      <w:r w:rsidR="00B335DF">
        <w:rPr>
          <w:rFonts w:ascii="Times New Roman" w:hAnsi="Times New Roman"/>
          <w:w w:val="98"/>
          <w:u w:val="single" w:color="989898"/>
        </w:rPr>
        <w:t xml:space="preserve"> </w:t>
      </w:r>
      <w:r w:rsidR="00B335DF">
        <w:rPr>
          <w:rFonts w:ascii="Times New Roman" w:hAnsi="Times New Roman"/>
          <w:u w:val="single" w:color="989898"/>
        </w:rPr>
        <w:tab/>
      </w:r>
      <w:r w:rsidR="00B335DF">
        <w:rPr>
          <w:rFonts w:ascii="Times New Roman" w:hAnsi="Times New Roman"/>
          <w:spacing w:val="18"/>
          <w:u w:val="single" w:color="989898"/>
        </w:rPr>
        <w:t xml:space="preserve"> </w:t>
      </w:r>
    </w:p>
    <w:p w14:paraId="6FE86275" w14:textId="77777777" w:rsidR="00AC7E01" w:rsidRDefault="00B335DF">
      <w:pPr>
        <w:pStyle w:val="BodyText"/>
        <w:tabs>
          <w:tab w:val="left" w:pos="3520"/>
          <w:tab w:val="left" w:pos="4780"/>
          <w:tab w:val="left" w:pos="6040"/>
          <w:tab w:val="left" w:pos="7128"/>
        </w:tabs>
        <w:spacing w:before="60"/>
        <w:ind w:left="1165"/>
        <w:rPr>
          <w:rFonts w:ascii="Times New Roman" w:hAnsi="Times New Roman"/>
        </w:rPr>
      </w:pPr>
      <w:r>
        <w:br w:type="column"/>
      </w:r>
      <w:r>
        <w:t>FG</w:t>
      </w:r>
      <w:r>
        <w:rPr>
          <w:spacing w:val="1"/>
          <w:u w:val="single" w:color="989898"/>
        </w:rPr>
        <w:t xml:space="preserve">N +0,24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spacing w:val="18"/>
          <w:u w:val="single" w:color="989898"/>
        </w:rPr>
        <w:t xml:space="preserve">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spacing w:val="18"/>
          <w:u w:val="single" w:color="989898"/>
        </w:rPr>
        <w:t xml:space="preserve">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w w:val="98"/>
          <w:u w:val="single" w:color="989898"/>
        </w:rPr>
        <w:t xml:space="preserve"> </w:t>
      </w:r>
      <w:r>
        <w:rPr>
          <w:rFonts w:ascii="Times New Roman" w:hAnsi="Times New Roman"/>
          <w:u w:val="single" w:color="989898"/>
        </w:rPr>
        <w:tab/>
      </w:r>
    </w:p>
    <w:p w14:paraId="41161691" w14:textId="77777777" w:rsidR="00AC7E01" w:rsidRDefault="00BB1499">
      <w:pPr>
        <w:pStyle w:val="BodyText"/>
        <w:spacing w:before="85"/>
        <w:ind w:left="2994" w:right="3338"/>
        <w:jc w:val="center"/>
      </w:pPr>
      <w:r>
        <w:pict w14:anchorId="405E6AE3">
          <v:shape id="_x0000_s1031" type="#_x0000_t202" style="position:absolute;left:0;text-align:left;margin-left:591.7pt;margin-top:7.6pt;width:10.85pt;height:15.25pt;z-index:1408;mso-position-horizontal-relative:page" filled="f" stroked="f">
            <v:textbox style="layout-flow:vertical;mso-layout-flow-alt:bottom-to-top" inset="0,0,0,0">
              <w:txbxContent>
                <w:p w14:paraId="3D181C1F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900</w:t>
                  </w:r>
                </w:p>
              </w:txbxContent>
            </v:textbox>
            <w10:wrap anchorx="page"/>
          </v:shape>
        </w:pict>
      </w:r>
      <w:r w:rsidR="00B335DF">
        <w:t>7M matteret</w:t>
      </w:r>
    </w:p>
    <w:p w14:paraId="076CA075" w14:textId="77777777" w:rsidR="00AC7E01" w:rsidRDefault="00B335DF">
      <w:pPr>
        <w:spacing w:before="26"/>
        <w:ind w:left="2268"/>
        <w:rPr>
          <w:i/>
          <w:sz w:val="14"/>
        </w:rPr>
      </w:pPr>
      <w:r>
        <w:br w:type="column"/>
      </w:r>
      <w:r>
        <w:rPr>
          <w:i/>
          <w:sz w:val="14"/>
        </w:rPr>
        <w:t>Oversigtsplan</w:t>
      </w:r>
    </w:p>
    <w:p w14:paraId="6D544B91" w14:textId="77777777" w:rsidR="00AC7E01" w:rsidRDefault="00AC7E01">
      <w:pPr>
        <w:rPr>
          <w:sz w:val="14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3" w:space="720" w:equalWidth="0">
            <w:col w:w="9361" w:space="40"/>
            <w:col w:w="7129" w:space="39"/>
            <w:col w:w="7231"/>
          </w:cols>
        </w:sectPr>
      </w:pPr>
    </w:p>
    <w:p w14:paraId="55E3FA2D" w14:textId="77777777" w:rsidR="00AC7E01" w:rsidRDefault="00BB1499">
      <w:pPr>
        <w:pStyle w:val="BodyText"/>
        <w:spacing w:before="68"/>
        <w:jc w:val="right"/>
      </w:pPr>
      <w:r>
        <w:pict w14:anchorId="01375897">
          <v:shape id="_x0000_s1030" type="#_x0000_t136" style="position:absolute;left:0;text-align:left;margin-left:1126.1pt;margin-top:14.7pt;width:6.05pt;height:8.2pt;rotation:12;z-index:1216;mso-position-horizontal-relative:page" fillcolor="black" stroked="f">
            <o:extrusion v:ext="view" autorotationcenter="t"/>
            <v:textpath style="font-family:&quot;&amp;quot&quot;;font-size:8pt;v-text-kern:t;mso-text-shadow:auto" string="N"/>
            <w10:wrap anchorx="page"/>
          </v:shape>
        </w:pict>
      </w:r>
      <w:r w:rsidR="00B335DF">
        <w:rPr>
          <w:w w:val="95"/>
        </w:rPr>
        <w:t>1100</w:t>
      </w:r>
    </w:p>
    <w:p w14:paraId="26017DF8" w14:textId="77777777" w:rsidR="00AC7E01" w:rsidRDefault="00B335DF">
      <w:pPr>
        <w:pStyle w:val="BodyText"/>
        <w:spacing w:before="10"/>
        <w:rPr>
          <w:sz w:val="24"/>
        </w:rPr>
      </w:pPr>
      <w:r>
        <w:br w:type="column"/>
      </w:r>
    </w:p>
    <w:p w14:paraId="224A62F8" w14:textId="77777777" w:rsidR="00AC7E01" w:rsidRDefault="00B335DF">
      <w:pPr>
        <w:pStyle w:val="BodyText"/>
        <w:ind w:left="248"/>
      </w:pPr>
      <w:r>
        <w:rPr>
          <w:spacing w:val="-3"/>
        </w:rPr>
        <w:t>FGN +0,22</w:t>
      </w:r>
    </w:p>
    <w:p w14:paraId="1AC38FB3" w14:textId="77777777" w:rsidR="00AC7E01" w:rsidRDefault="00B335DF">
      <w:pPr>
        <w:pStyle w:val="BodyText"/>
        <w:spacing w:before="34"/>
        <w:ind w:left="1583"/>
      </w:pPr>
      <w:r>
        <w:br w:type="column"/>
      </w:r>
      <w:r>
        <w:t>rektangulært gulvafløb</w:t>
      </w:r>
    </w:p>
    <w:p w14:paraId="5B6C8411" w14:textId="77777777" w:rsidR="00AC7E01" w:rsidRDefault="00B335DF">
      <w:pPr>
        <w:pStyle w:val="BodyText"/>
        <w:spacing w:before="9"/>
        <w:rPr>
          <w:sz w:val="22"/>
        </w:rPr>
      </w:pPr>
      <w:r>
        <w:br w:type="column"/>
      </w:r>
    </w:p>
    <w:p w14:paraId="6D13694C" w14:textId="77777777" w:rsidR="00AC7E01" w:rsidRDefault="00B335DF">
      <w:pPr>
        <w:pStyle w:val="BodyText"/>
        <w:tabs>
          <w:tab w:val="left" w:pos="562"/>
        </w:tabs>
        <w:ind w:left="250"/>
      </w:pPr>
      <w:r>
        <w:rPr>
          <w:rFonts w:ascii="Times New Roman" w:hAnsi="Times New Roman"/>
          <w:w w:val="98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spacing w:val="-3"/>
          <w:u w:val="single"/>
        </w:rPr>
        <w:t>FGN +0,</w:t>
      </w:r>
      <w:r>
        <w:t>22</w:t>
      </w:r>
    </w:p>
    <w:p w14:paraId="1CBB82BF" w14:textId="77777777" w:rsidR="00AC7E01" w:rsidRDefault="00B335DF">
      <w:pPr>
        <w:pStyle w:val="BodyText"/>
        <w:spacing w:before="34"/>
        <w:ind w:left="1133"/>
      </w:pPr>
      <w:r>
        <w:br w:type="column"/>
      </w:r>
      <w:r>
        <w:t>glasdøre</w:t>
      </w:r>
    </w:p>
    <w:p w14:paraId="60938FDC" w14:textId="77777777" w:rsidR="00AC7E01" w:rsidRDefault="00AC7E01">
      <w:p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5" w:space="720" w:equalWidth="0">
            <w:col w:w="6142" w:space="40"/>
            <w:col w:w="976" w:space="39"/>
            <w:col w:w="2719" w:space="39"/>
            <w:col w:w="1290" w:space="39"/>
            <w:col w:w="12516"/>
          </w:cols>
        </w:sectPr>
      </w:pPr>
    </w:p>
    <w:p w14:paraId="1802C6C9" w14:textId="77777777" w:rsidR="00AC7E01" w:rsidRDefault="00AC7E01">
      <w:pPr>
        <w:pStyle w:val="BodyText"/>
        <w:rPr>
          <w:sz w:val="20"/>
        </w:rPr>
      </w:pPr>
    </w:p>
    <w:p w14:paraId="3D90DB05" w14:textId="77777777" w:rsidR="00AC7E01" w:rsidRDefault="00AC7E01">
      <w:pPr>
        <w:pStyle w:val="BodyText"/>
        <w:spacing w:before="7"/>
        <w:rPr>
          <w:sz w:val="20"/>
        </w:rPr>
      </w:pPr>
    </w:p>
    <w:p w14:paraId="792F2C06" w14:textId="77777777" w:rsidR="00AC7E01" w:rsidRDefault="00AC7E01">
      <w:pPr>
        <w:rPr>
          <w:sz w:val="20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space="720"/>
        </w:sectPr>
      </w:pPr>
    </w:p>
    <w:p w14:paraId="21B8E0E3" w14:textId="77777777" w:rsidR="00AC7E01" w:rsidRDefault="00AC7E01">
      <w:pPr>
        <w:pStyle w:val="BodyText"/>
        <w:rPr>
          <w:sz w:val="18"/>
        </w:rPr>
      </w:pPr>
    </w:p>
    <w:p w14:paraId="4C981DEF" w14:textId="77777777" w:rsidR="00AC7E01" w:rsidRDefault="00AC7E01">
      <w:pPr>
        <w:pStyle w:val="BodyText"/>
        <w:rPr>
          <w:sz w:val="18"/>
        </w:rPr>
      </w:pPr>
    </w:p>
    <w:p w14:paraId="02C13FE1" w14:textId="77777777" w:rsidR="00AC7E01" w:rsidRDefault="00B335DF">
      <w:pPr>
        <w:pStyle w:val="BodyText"/>
        <w:spacing w:before="119"/>
        <w:ind w:right="38"/>
        <w:jc w:val="right"/>
      </w:pPr>
      <w:r>
        <w:t>10M (bibeholdt)</w:t>
      </w:r>
    </w:p>
    <w:p w14:paraId="4ABC5D59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37560B88" w14:textId="77777777" w:rsidR="00AC7E01" w:rsidRDefault="00AC7E01">
      <w:pPr>
        <w:pStyle w:val="BodyText"/>
        <w:spacing w:before="2"/>
        <w:rPr>
          <w:sz w:val="15"/>
        </w:rPr>
      </w:pPr>
    </w:p>
    <w:p w14:paraId="7B0535F9" w14:textId="77777777" w:rsidR="00AC7E01" w:rsidRDefault="00B335DF">
      <w:pPr>
        <w:pStyle w:val="BodyText"/>
        <w:ind w:right="289"/>
        <w:jc w:val="right"/>
      </w:pPr>
      <w:r>
        <w:rPr>
          <w:w w:val="95"/>
        </w:rPr>
        <w:t>910</w:t>
      </w:r>
    </w:p>
    <w:p w14:paraId="11F47BEF" w14:textId="77777777" w:rsidR="00AC7E01" w:rsidRDefault="00AC7E01">
      <w:pPr>
        <w:pStyle w:val="BodyText"/>
        <w:rPr>
          <w:sz w:val="18"/>
        </w:rPr>
      </w:pPr>
    </w:p>
    <w:p w14:paraId="6B4337A5" w14:textId="77777777" w:rsidR="00AC7E01" w:rsidRDefault="00AC7E01">
      <w:pPr>
        <w:pStyle w:val="BodyText"/>
        <w:rPr>
          <w:sz w:val="18"/>
        </w:rPr>
      </w:pPr>
    </w:p>
    <w:p w14:paraId="0CBA9B26" w14:textId="77777777" w:rsidR="00AC7E01" w:rsidRDefault="00B335DF">
      <w:pPr>
        <w:pStyle w:val="BodyText"/>
        <w:jc w:val="right"/>
      </w:pPr>
      <w:r>
        <w:t>9M (eksisterende)</w:t>
      </w:r>
    </w:p>
    <w:p w14:paraId="6DDEAAFD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12528FDE" w14:textId="77777777" w:rsidR="00AC7E01" w:rsidRDefault="00AC7E01">
      <w:pPr>
        <w:pStyle w:val="BodyText"/>
        <w:spacing w:before="2"/>
        <w:rPr>
          <w:sz w:val="15"/>
        </w:rPr>
      </w:pPr>
    </w:p>
    <w:p w14:paraId="0465F71E" w14:textId="77777777" w:rsidR="00AC7E01" w:rsidRDefault="00B335DF">
      <w:pPr>
        <w:pStyle w:val="BodyText"/>
        <w:tabs>
          <w:tab w:val="left" w:pos="1789"/>
        </w:tabs>
        <w:ind w:left="656"/>
      </w:pPr>
      <w:r>
        <w:t>900</w:t>
      </w:r>
      <w:r>
        <w:tab/>
      </w:r>
      <w:r>
        <w:rPr>
          <w:spacing w:val="-1"/>
          <w:w w:val="95"/>
        </w:rPr>
        <w:t>900</w:t>
      </w:r>
    </w:p>
    <w:p w14:paraId="56C5E79B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0152F782" w14:textId="77777777" w:rsidR="00AC7E01" w:rsidRDefault="00AC7E01">
      <w:pPr>
        <w:pStyle w:val="BodyText"/>
        <w:rPr>
          <w:sz w:val="18"/>
        </w:rPr>
      </w:pPr>
    </w:p>
    <w:p w14:paraId="66EDF3AA" w14:textId="77777777" w:rsidR="00AC7E01" w:rsidRDefault="00AC7E01">
      <w:pPr>
        <w:pStyle w:val="BodyText"/>
        <w:spacing w:before="9"/>
        <w:rPr>
          <w:sz w:val="21"/>
        </w:rPr>
      </w:pPr>
    </w:p>
    <w:p w14:paraId="51A9BEDD" w14:textId="77777777" w:rsidR="00AC7E01" w:rsidRDefault="00B335DF">
      <w:pPr>
        <w:pStyle w:val="BodyText"/>
        <w:ind w:left="-3"/>
      </w:pPr>
      <w:r>
        <w:rPr>
          <w:spacing w:val="-3"/>
        </w:rPr>
        <w:t>FGN +0,24</w:t>
      </w:r>
    </w:p>
    <w:p w14:paraId="780BFE1F" w14:textId="77777777" w:rsidR="00AC7E01" w:rsidRDefault="00B335DF">
      <w:pPr>
        <w:pStyle w:val="BodyText"/>
        <w:rPr>
          <w:sz w:val="18"/>
        </w:rPr>
      </w:pPr>
      <w:r>
        <w:br w:type="column"/>
      </w:r>
    </w:p>
    <w:p w14:paraId="7F20E34B" w14:textId="77777777" w:rsidR="00AC7E01" w:rsidRDefault="00AC7E01">
      <w:pPr>
        <w:pStyle w:val="BodyText"/>
        <w:spacing w:before="2"/>
        <w:rPr>
          <w:sz w:val="15"/>
        </w:rPr>
      </w:pPr>
    </w:p>
    <w:p w14:paraId="2BBCB426" w14:textId="77777777" w:rsidR="00AC7E01" w:rsidRDefault="00B335DF">
      <w:pPr>
        <w:pStyle w:val="BodyText"/>
        <w:ind w:left="66"/>
      </w:pPr>
      <w:r>
        <w:rPr>
          <w:w w:val="95"/>
        </w:rPr>
        <w:t>900</w:t>
      </w:r>
    </w:p>
    <w:p w14:paraId="0157F20C" w14:textId="77777777" w:rsidR="00AC7E01" w:rsidRDefault="00B335DF">
      <w:pPr>
        <w:pStyle w:val="BodyText"/>
        <w:spacing w:before="94"/>
        <w:ind w:left="863"/>
      </w:pPr>
      <w:r>
        <w:br w:type="column"/>
      </w:r>
      <w:r>
        <w:rPr>
          <w:spacing w:val="-3"/>
        </w:rPr>
        <w:t>FGN +0,24</w:t>
      </w:r>
    </w:p>
    <w:p w14:paraId="25ED5A7A" w14:textId="77777777" w:rsidR="00AC7E01" w:rsidRDefault="00AC7E01">
      <w:pPr>
        <w:pStyle w:val="BodyText"/>
        <w:rPr>
          <w:sz w:val="18"/>
        </w:rPr>
      </w:pPr>
    </w:p>
    <w:p w14:paraId="1DB4C2EE" w14:textId="77777777" w:rsidR="00AC7E01" w:rsidRDefault="00AC7E01">
      <w:pPr>
        <w:pStyle w:val="BodyText"/>
        <w:spacing w:before="9"/>
        <w:rPr>
          <w:sz w:val="15"/>
        </w:rPr>
      </w:pPr>
    </w:p>
    <w:p w14:paraId="3AA6E3D0" w14:textId="77777777" w:rsidR="00AC7E01" w:rsidRDefault="00B335DF">
      <w:pPr>
        <w:pStyle w:val="BodyText"/>
        <w:spacing w:before="1"/>
        <w:ind w:left="848"/>
      </w:pPr>
      <w:r>
        <w:t>FGN +0,12</w:t>
      </w:r>
    </w:p>
    <w:p w14:paraId="2F7E7F5D" w14:textId="77777777" w:rsidR="00AC7E01" w:rsidRDefault="00B335DF">
      <w:pPr>
        <w:pStyle w:val="BodyText"/>
        <w:rPr>
          <w:sz w:val="23"/>
        </w:rPr>
      </w:pPr>
      <w:r>
        <w:br w:type="column"/>
      </w:r>
    </w:p>
    <w:p w14:paraId="22E8D805" w14:textId="77777777" w:rsidR="00AC7E01" w:rsidRDefault="00B335DF">
      <w:pPr>
        <w:pStyle w:val="BodyText"/>
        <w:spacing w:line="210" w:lineRule="atLeast"/>
        <w:ind w:left="2676" w:right="8870" w:firstLine="12"/>
      </w:pPr>
      <w:r>
        <w:rPr>
          <w:w w:val="98"/>
        </w:rPr>
        <w:t>privat bad</w:t>
      </w:r>
    </w:p>
    <w:p w14:paraId="59B40B5C" w14:textId="77777777" w:rsidR="00AC7E01" w:rsidRDefault="00BB1499">
      <w:pPr>
        <w:pStyle w:val="BodyText"/>
        <w:spacing w:line="164" w:lineRule="exact"/>
        <w:ind w:left="1955"/>
      </w:pPr>
      <w:r>
        <w:pict w14:anchorId="434E4F54">
          <v:shape id="_x0000_s1029" type="#_x0000_t202" style="position:absolute;left:0;text-align:left;margin-left:591.7pt;margin-top:-32.15pt;width:10.85pt;height:19.65pt;z-index:1384;mso-position-horizontal-relative:page" filled="f" stroked="f">
            <v:textbox style="layout-flow:vertical;mso-layout-flow-alt:bottom-to-top" inset="0,0,0,0">
              <w:txbxContent>
                <w:p w14:paraId="316CDB4B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1100</w:t>
                  </w:r>
                </w:p>
              </w:txbxContent>
            </v:textbox>
            <w10:wrap anchorx="page"/>
          </v:shape>
        </w:pict>
      </w:r>
      <w:r w:rsidR="00B335DF">
        <w:t>FGN +0,24</w:t>
      </w:r>
    </w:p>
    <w:p w14:paraId="6B24B690" w14:textId="77777777" w:rsidR="00AC7E01" w:rsidRDefault="00AC7E01">
      <w:pPr>
        <w:spacing w:line="164" w:lineRule="exact"/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7" w:space="720" w:equalWidth="0">
            <w:col w:w="2938" w:space="407"/>
            <w:col w:w="3048" w:space="40"/>
            <w:col w:w="2054" w:space="39"/>
            <w:col w:w="725" w:space="40"/>
            <w:col w:w="332" w:space="39"/>
            <w:col w:w="1590" w:space="39"/>
            <w:col w:w="12509"/>
          </w:cols>
        </w:sectPr>
      </w:pPr>
    </w:p>
    <w:p w14:paraId="7A7CB2F6" w14:textId="77777777" w:rsidR="00AC7E01" w:rsidRDefault="00AC7E01">
      <w:pPr>
        <w:pStyle w:val="BodyText"/>
        <w:rPr>
          <w:sz w:val="23"/>
        </w:rPr>
      </w:pPr>
    </w:p>
    <w:p w14:paraId="1CEA82ED" w14:textId="77777777" w:rsidR="00AC7E01" w:rsidRDefault="00AC7E01">
      <w:pPr>
        <w:rPr>
          <w:sz w:val="23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space="720"/>
        </w:sectPr>
      </w:pPr>
    </w:p>
    <w:p w14:paraId="6BAD85CD" w14:textId="751BFD9E" w:rsidR="00AC7E01" w:rsidRDefault="00AC7E01">
      <w:pPr>
        <w:pStyle w:val="BodyText"/>
        <w:spacing w:before="5"/>
        <w:rPr>
          <w:sz w:val="19"/>
        </w:rPr>
      </w:pPr>
    </w:p>
    <w:p w14:paraId="7AF30327" w14:textId="77777777" w:rsidR="00AC7E01" w:rsidRDefault="00B335DF">
      <w:pPr>
        <w:jc w:val="right"/>
        <w:rPr>
          <w:b/>
          <w:sz w:val="16"/>
        </w:rPr>
      </w:pPr>
      <w:r>
        <w:rPr>
          <w:b/>
          <w:position w:val="1"/>
          <w:sz w:val="19"/>
        </w:rPr>
        <w:t xml:space="preserve">5 </w:t>
      </w:r>
      <w:r>
        <w:rPr>
          <w:b/>
          <w:sz w:val="16"/>
        </w:rPr>
        <w:t>Herretoilet</w:t>
      </w:r>
    </w:p>
    <w:p w14:paraId="57CCEEC5" w14:textId="77777777" w:rsidR="00AC7E01" w:rsidRDefault="00B335DF">
      <w:pPr>
        <w:spacing w:before="94"/>
        <w:ind w:right="38"/>
        <w:jc w:val="right"/>
        <w:rPr>
          <w:sz w:val="16"/>
        </w:rPr>
      </w:pPr>
      <w:r>
        <w:br w:type="column"/>
      </w:r>
      <w:r>
        <w:rPr>
          <w:w w:val="95"/>
          <w:sz w:val="16"/>
        </w:rPr>
        <w:t>485</w:t>
      </w:r>
    </w:p>
    <w:p w14:paraId="6BF0E24A" w14:textId="77777777" w:rsidR="00AC7E01" w:rsidRDefault="00B335DF">
      <w:pPr>
        <w:pStyle w:val="BodyText"/>
        <w:spacing w:before="5"/>
        <w:rPr>
          <w:sz w:val="19"/>
        </w:rPr>
      </w:pPr>
      <w:r>
        <w:br w:type="column"/>
      </w:r>
    </w:p>
    <w:p w14:paraId="13263236" w14:textId="77777777" w:rsidR="00AC7E01" w:rsidRDefault="00B335DF">
      <w:pPr>
        <w:pStyle w:val="Heading4"/>
        <w:ind w:firstLine="0"/>
      </w:pPr>
      <w:r>
        <w:rPr>
          <w:sz w:val="19"/>
        </w:rPr>
        <w:t xml:space="preserve">4 </w:t>
      </w:r>
      <w:r>
        <w:t>Omklædning (M)</w:t>
      </w:r>
    </w:p>
    <w:p w14:paraId="3B6108E0" w14:textId="77777777" w:rsidR="00AC7E01" w:rsidRDefault="00B335DF">
      <w:pPr>
        <w:pStyle w:val="BodyText"/>
        <w:rPr>
          <w:b/>
          <w:sz w:val="18"/>
        </w:rPr>
      </w:pPr>
      <w:r>
        <w:br w:type="column"/>
      </w:r>
    </w:p>
    <w:p w14:paraId="149E4940" w14:textId="77777777" w:rsidR="00AC7E01" w:rsidRDefault="00AC7E01">
      <w:pPr>
        <w:pStyle w:val="BodyText"/>
        <w:spacing w:before="5"/>
        <w:rPr>
          <w:b/>
          <w:sz w:val="17"/>
        </w:rPr>
      </w:pPr>
    </w:p>
    <w:p w14:paraId="176CE7DB" w14:textId="77777777" w:rsidR="00AC7E01" w:rsidRDefault="00BB1499">
      <w:pPr>
        <w:pStyle w:val="BodyText"/>
        <w:tabs>
          <w:tab w:val="left" w:pos="1192"/>
        </w:tabs>
        <w:spacing w:before="1" w:line="158" w:lineRule="exact"/>
        <w:ind w:left="923"/>
      </w:pPr>
      <w:r>
        <w:pict w14:anchorId="2E462561">
          <v:shape id="_x0000_s1028" type="#_x0000_t202" style="position:absolute;left:0;text-align:left;margin-left:591.7pt;margin-top:6.1pt;width:10.85pt;height:19.65pt;z-index:1360;mso-position-horizontal-relative:page" filled="f" stroked="f">
            <v:textbox style="layout-flow:vertical;mso-layout-flow-alt:bottom-to-top;mso-next-textbox:#_x0000_s1028" inset="0,0,0,0">
              <w:txbxContent>
                <w:p w14:paraId="13455B00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2090</w:t>
                  </w:r>
                </w:p>
              </w:txbxContent>
            </v:textbox>
            <w10:wrap anchorx="page"/>
          </v:shape>
        </w:pict>
      </w:r>
      <w:r w:rsidR="00B335DF">
        <w:rPr>
          <w:rFonts w:ascii="Times New Roman" w:hAnsi="Times New Roman"/>
          <w:w w:val="98"/>
          <w:u w:val="single"/>
        </w:rPr>
        <w:t xml:space="preserve"> </w:t>
      </w:r>
      <w:r w:rsidR="00B335DF">
        <w:rPr>
          <w:rFonts w:ascii="Times New Roman" w:hAnsi="Times New Roman"/>
          <w:u w:val="single"/>
        </w:rPr>
        <w:tab/>
      </w:r>
      <w:r w:rsidR="00B335DF">
        <w:rPr>
          <w:spacing w:val="-1"/>
          <w:u w:val="single"/>
        </w:rPr>
        <w:t>FGN 0,00</w:t>
      </w:r>
    </w:p>
    <w:p w14:paraId="48077A99" w14:textId="77777777" w:rsidR="00AC7E01" w:rsidRDefault="00AC7E01">
      <w:pPr>
        <w:spacing w:line="158" w:lineRule="exact"/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4" w:space="720" w:equalWidth="0">
            <w:col w:w="2989" w:space="40"/>
            <w:col w:w="2098" w:space="786"/>
            <w:col w:w="3328" w:space="40"/>
            <w:col w:w="14519"/>
          </w:cols>
        </w:sectPr>
      </w:pPr>
    </w:p>
    <w:p w14:paraId="61F728B4" w14:textId="77777777" w:rsidR="00AC7E01" w:rsidRDefault="00B335DF">
      <w:pPr>
        <w:spacing w:line="157" w:lineRule="exact"/>
        <w:ind w:left="2150"/>
        <w:rPr>
          <w:sz w:val="13"/>
        </w:rPr>
      </w:pPr>
      <w:r>
        <w:rPr>
          <w:w w:val="105"/>
          <w:sz w:val="13"/>
        </w:rPr>
        <w:t xml:space="preserve">2,10 m² </w:t>
      </w:r>
      <w:r>
        <w:rPr>
          <w:w w:val="105"/>
          <w:position w:val="1"/>
          <w:sz w:val="13"/>
        </w:rPr>
        <w:t>H:2560 mm</w:t>
      </w:r>
    </w:p>
    <w:p w14:paraId="61E17B86" w14:textId="4C792762" w:rsidR="00AC7E01" w:rsidRDefault="00B335DF">
      <w:pPr>
        <w:pStyle w:val="BodyText"/>
        <w:rPr>
          <w:sz w:val="18"/>
        </w:rPr>
      </w:pPr>
      <w:r>
        <w:br w:type="column"/>
      </w:r>
    </w:p>
    <w:p w14:paraId="224CA05E" w14:textId="77777777" w:rsidR="00AC7E01" w:rsidRDefault="00AC7E01">
      <w:pPr>
        <w:pStyle w:val="BodyText"/>
        <w:rPr>
          <w:sz w:val="18"/>
        </w:rPr>
      </w:pPr>
    </w:p>
    <w:p w14:paraId="70B10412" w14:textId="77777777" w:rsidR="00AC7E01" w:rsidRDefault="00AC7E01">
      <w:pPr>
        <w:pStyle w:val="BodyText"/>
        <w:rPr>
          <w:sz w:val="18"/>
        </w:rPr>
      </w:pPr>
    </w:p>
    <w:p w14:paraId="51F62325" w14:textId="77777777" w:rsidR="00AC7E01" w:rsidRDefault="00AC7E01">
      <w:pPr>
        <w:pStyle w:val="BodyText"/>
        <w:rPr>
          <w:sz w:val="18"/>
        </w:rPr>
      </w:pPr>
    </w:p>
    <w:p w14:paraId="6AAF1EFA" w14:textId="77777777" w:rsidR="00AC7E01" w:rsidRDefault="00AC7E01">
      <w:pPr>
        <w:pStyle w:val="BodyText"/>
        <w:spacing w:before="4"/>
        <w:rPr>
          <w:sz w:val="17"/>
        </w:rPr>
      </w:pPr>
    </w:p>
    <w:p w14:paraId="5B44432C" w14:textId="77777777" w:rsidR="00AC7E01" w:rsidRDefault="00BB1499">
      <w:pPr>
        <w:pStyle w:val="BodyText"/>
        <w:jc w:val="right"/>
      </w:pPr>
      <w:r>
        <w:pict w14:anchorId="5414D3B4">
          <v:shape id="_x0000_s1027" type="#_x0000_t202" style="position:absolute;left:0;text-align:left;margin-left:236.75pt;margin-top:-23.15pt;width:10.85pt;height:15.25pt;z-index:1264;mso-position-horizontal-relative:page" filled="f" stroked="f">
            <v:textbox style="layout-flow:vertical;mso-layout-flow-alt:bottom-to-top;mso-next-textbox:#_x0000_s1027" inset="0,0,0,0">
              <w:txbxContent>
                <w:p w14:paraId="0DB1FFD2" w14:textId="77777777" w:rsidR="00AC7E01" w:rsidRDefault="00B335DF">
                  <w:pPr>
                    <w:pStyle w:val="BodyText"/>
                    <w:spacing w:before="13"/>
                    <w:ind w:left="20"/>
                  </w:pPr>
                  <w:r>
                    <w:t>910</w:t>
                  </w:r>
                </w:p>
              </w:txbxContent>
            </v:textbox>
            <w10:wrap anchorx="page"/>
          </v:shape>
        </w:pict>
      </w:r>
      <w:r w:rsidR="00B335DF">
        <w:t>9M (eksisterende)</w:t>
      </w:r>
    </w:p>
    <w:p w14:paraId="64D1CD78" w14:textId="77777777" w:rsidR="00AC7E01" w:rsidRDefault="00B335DF">
      <w:pPr>
        <w:spacing w:line="157" w:lineRule="exact"/>
        <w:ind w:left="1746"/>
        <w:rPr>
          <w:sz w:val="13"/>
        </w:rPr>
      </w:pPr>
      <w:r>
        <w:br w:type="column"/>
      </w:r>
      <w:r>
        <w:rPr>
          <w:w w:val="105"/>
          <w:sz w:val="13"/>
        </w:rPr>
        <w:t xml:space="preserve">30,65 m² </w:t>
      </w:r>
      <w:r>
        <w:rPr>
          <w:w w:val="105"/>
          <w:position w:val="1"/>
          <w:sz w:val="13"/>
        </w:rPr>
        <w:t>H:2560 mm</w:t>
      </w:r>
    </w:p>
    <w:p w14:paraId="5FC4504E" w14:textId="77777777" w:rsidR="00AC7E01" w:rsidRDefault="00B335DF">
      <w:pPr>
        <w:spacing w:before="141"/>
        <w:ind w:left="2164"/>
        <w:rPr>
          <w:i/>
          <w:sz w:val="14"/>
        </w:rPr>
      </w:pPr>
      <w:r>
        <w:br w:type="column"/>
      </w:r>
      <w:r>
        <w:rPr>
          <w:i/>
          <w:sz w:val="14"/>
        </w:rPr>
        <w:t>Emne</w:t>
      </w:r>
    </w:p>
    <w:p w14:paraId="0949A6C4" w14:textId="77777777" w:rsidR="00AC7E01" w:rsidRDefault="00B335DF">
      <w:pPr>
        <w:pStyle w:val="Heading2"/>
        <w:spacing w:before="61" w:line="256" w:lineRule="auto"/>
        <w:ind w:left="2150" w:right="2809" w:firstLine="7"/>
      </w:pPr>
      <w:r>
        <w:rPr>
          <w:w w:val="105"/>
        </w:rPr>
        <w:t>Omklædningsrum plan</w:t>
      </w:r>
    </w:p>
    <w:p w14:paraId="698F6C4A" w14:textId="77777777" w:rsidR="00AC7E01" w:rsidRDefault="00AC7E01">
      <w:pPr>
        <w:pStyle w:val="BodyText"/>
        <w:spacing w:before="10"/>
        <w:rPr>
          <w:sz w:val="26"/>
        </w:rPr>
      </w:pPr>
    </w:p>
    <w:p w14:paraId="3E3A50D6" w14:textId="77777777" w:rsidR="00AC7E01" w:rsidRDefault="00B335DF">
      <w:pPr>
        <w:ind w:left="2169"/>
        <w:rPr>
          <w:sz w:val="14"/>
        </w:rPr>
      </w:pPr>
      <w:r>
        <w:rPr>
          <w:sz w:val="14"/>
        </w:rPr>
        <w:t>Skala ved A3/</w:t>
      </w:r>
    </w:p>
    <w:p w14:paraId="5E3C088B" w14:textId="77777777" w:rsidR="00AC7E01" w:rsidRDefault="00B335DF">
      <w:pPr>
        <w:pStyle w:val="Heading3"/>
        <w:tabs>
          <w:tab w:val="left" w:pos="2793"/>
          <w:tab w:val="left" w:pos="6707"/>
        </w:tabs>
        <w:spacing w:before="23"/>
        <w:ind w:left="2174"/>
      </w:pPr>
      <w:r>
        <w:rPr>
          <w:rFonts w:ascii="Times New Roman" w:hAnsi="Times New Roman"/>
          <w:w w:val="104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w w:val="105"/>
          <w:u w:val="single"/>
        </w:rPr>
        <w:t>Som angivet</w:t>
      </w:r>
      <w:r>
        <w:rPr>
          <w:u w:val="single"/>
        </w:rPr>
        <w:tab/>
      </w:r>
    </w:p>
    <w:p w14:paraId="40209E6D" w14:textId="77777777" w:rsidR="00AC7E01" w:rsidRDefault="00AC7E01">
      <w:p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4" w:space="720" w:equalWidth="0">
            <w:col w:w="3490" w:space="40"/>
            <w:col w:w="2744" w:space="39"/>
            <w:col w:w="3126" w:space="7237"/>
            <w:col w:w="7124"/>
          </w:cols>
        </w:sectPr>
      </w:pPr>
    </w:p>
    <w:p w14:paraId="3E6AA4F2" w14:textId="77777777" w:rsidR="00AC7E01" w:rsidRDefault="00B335DF">
      <w:pPr>
        <w:spacing w:before="51"/>
        <w:jc w:val="right"/>
        <w:rPr>
          <w:sz w:val="14"/>
        </w:rPr>
      </w:pPr>
      <w:r>
        <w:rPr>
          <w:sz w:val="14"/>
        </w:rPr>
        <w:t>Rolle</w:t>
      </w:r>
    </w:p>
    <w:p w14:paraId="1C46C097" w14:textId="77777777" w:rsidR="00AC7E01" w:rsidRDefault="00B335DF">
      <w:pPr>
        <w:pStyle w:val="Heading3"/>
        <w:spacing w:before="146"/>
        <w:ind w:left="295"/>
      </w:pPr>
      <w:r>
        <w:br w:type="column"/>
      </w:r>
      <w:r>
        <w:rPr>
          <w:w w:val="105"/>
        </w:rPr>
        <w:t>Arkitekt</w:t>
      </w:r>
    </w:p>
    <w:p w14:paraId="6157312D" w14:textId="77777777" w:rsidR="00AC7E01" w:rsidRDefault="00AC7E01">
      <w:p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2" w:space="720" w:equalWidth="0">
            <w:col w:w="19134" w:space="40"/>
            <w:col w:w="4626"/>
          </w:cols>
        </w:sectPr>
      </w:pPr>
    </w:p>
    <w:p w14:paraId="690680C2" w14:textId="77777777" w:rsidR="00AC7E01" w:rsidRDefault="00BB1499">
      <w:pPr>
        <w:spacing w:before="150"/>
        <w:jc w:val="right"/>
        <w:rPr>
          <w:sz w:val="27"/>
        </w:rPr>
      </w:pPr>
      <w:r>
        <w:pict w14:anchorId="3E0A7596">
          <v:shape id="_x0000_s1026" type="#_x0000_t202" style="position:absolute;left:0;text-align:left;margin-left:18.1pt;margin-top:4.3pt;width:473.3pt;height:128.9pt;z-index:1504;mso-position-horizontal-relative:page" filled="f" stroked="f">
            <v:textbox style="mso-next-textbox:#_x0000_s1026" inset="0,0,0,0">
              <w:txbxContent>
                <w:tbl>
                  <w:tblPr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81"/>
                    <w:gridCol w:w="1133"/>
                    <w:gridCol w:w="2722"/>
                    <w:gridCol w:w="2722"/>
                    <w:gridCol w:w="2609"/>
                  </w:tblGrid>
                  <w:tr w:rsidR="00AC7E01" w14:paraId="6B969B0A" w14:textId="77777777">
                    <w:trPr>
                      <w:trHeight w:val="282"/>
                    </w:trPr>
                    <w:tc>
                      <w:tcPr>
                        <w:tcW w:w="281" w:type="dxa"/>
                        <w:tcBorders>
                          <w:top w:val="nil"/>
                          <w:left w:val="nil"/>
                        </w:tcBorders>
                      </w:tcPr>
                      <w:p w14:paraId="74EF379D" w14:textId="77777777" w:rsidR="00AC7E01" w:rsidRDefault="00B335DF">
                        <w:pPr>
                          <w:pStyle w:val="TableParagraph"/>
                          <w:ind w:left="36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Nr.</w:t>
                        </w:r>
                      </w:p>
                    </w:tc>
                    <w:tc>
                      <w:tcPr>
                        <w:tcW w:w="1133" w:type="dxa"/>
                        <w:tcBorders>
                          <w:top w:val="nil"/>
                        </w:tcBorders>
                      </w:tcPr>
                      <w:p w14:paraId="183567DE" w14:textId="77777777" w:rsidR="00AC7E01" w:rsidRDefault="00B335DF">
                        <w:pPr>
                          <w:pStyle w:val="TableParagraph"/>
                          <w:ind w:left="110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Rum</w:t>
                        </w:r>
                      </w:p>
                    </w:tc>
                    <w:tc>
                      <w:tcPr>
                        <w:tcW w:w="2722" w:type="dxa"/>
                        <w:tcBorders>
                          <w:top w:val="nil"/>
                        </w:tcBorders>
                      </w:tcPr>
                      <w:p w14:paraId="53DE68F8" w14:textId="77777777" w:rsidR="00AC7E01" w:rsidRDefault="00B335DF">
                        <w:pPr>
                          <w:pStyle w:val="TableParagraph"/>
                          <w:ind w:left="112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Gulv</w:t>
                        </w:r>
                      </w:p>
                    </w:tc>
                    <w:tc>
                      <w:tcPr>
                        <w:tcW w:w="2722" w:type="dxa"/>
                        <w:tcBorders>
                          <w:top w:val="nil"/>
                        </w:tcBorders>
                      </w:tcPr>
                      <w:p w14:paraId="166DCA36" w14:textId="77777777" w:rsidR="00AC7E01" w:rsidRDefault="00B335DF">
                        <w:pPr>
                          <w:pStyle w:val="TableParagraph"/>
                          <w:ind w:left="8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Væg</w:t>
                        </w:r>
                      </w:p>
                    </w:tc>
                    <w:tc>
                      <w:tcPr>
                        <w:tcW w:w="2609" w:type="dxa"/>
                        <w:tcBorders>
                          <w:top w:val="nil"/>
                          <w:right w:val="nil"/>
                        </w:tcBorders>
                      </w:tcPr>
                      <w:p w14:paraId="0CF34479" w14:textId="77777777" w:rsidR="00AC7E01" w:rsidRDefault="00B335DF">
                        <w:pPr>
                          <w:pStyle w:val="TableParagraph"/>
                          <w:ind w:left="121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Loft</w:t>
                        </w:r>
                      </w:p>
                    </w:tc>
                  </w:tr>
                  <w:tr w:rsidR="00AC7E01" w14:paraId="2C9F8DE1" w14:textId="77777777">
                    <w:trPr>
                      <w:trHeight w:val="443"/>
                    </w:trPr>
                    <w:tc>
                      <w:tcPr>
                        <w:tcW w:w="281" w:type="dxa"/>
                        <w:tcBorders>
                          <w:left w:val="nil"/>
                        </w:tcBorders>
                      </w:tcPr>
                      <w:p w14:paraId="0BC6BA9C" w14:textId="77777777" w:rsidR="00AC7E01" w:rsidRDefault="00B335DF">
                        <w:pPr>
                          <w:pStyle w:val="TableParagraph"/>
                          <w:spacing w:before="118"/>
                          <w:ind w:left="31"/>
                          <w:rPr>
                            <w:sz w:val="16"/>
                          </w:rPr>
                        </w:pPr>
                        <w:r>
                          <w:rPr>
                            <w:w w:val="99"/>
                            <w:sz w:val="16"/>
                          </w:rPr>
                          <w:t>1</w:t>
                        </w:r>
                      </w:p>
                    </w:tc>
                    <w:tc>
                      <w:tcPr>
                        <w:tcW w:w="1133" w:type="dxa"/>
                      </w:tcPr>
                      <w:p w14:paraId="61F19C68" w14:textId="77777777" w:rsidR="00AC7E01" w:rsidRDefault="00B335DF">
                        <w:pPr>
                          <w:pStyle w:val="TableParagraph"/>
                          <w:spacing w:before="118"/>
                          <w:ind w:left="112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Lobby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0D0A224B" w14:textId="77777777" w:rsidR="00AC7E01" w:rsidRDefault="00B335DF">
                        <w:pPr>
                          <w:pStyle w:val="TableParagraph"/>
                          <w:spacing w:before="157"/>
                          <w:ind w:left="107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97x197mm Antrasit mix R10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58D248EC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16446FFC" w14:textId="77777777" w:rsidR="00AC7E01" w:rsidRDefault="00B335DF">
                        <w:pPr>
                          <w:pStyle w:val="TableParagraph"/>
                          <w:spacing w:before="0"/>
                          <w:ind w:left="87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 xml:space="preserve">Hvidmalede vægge MBA N2251AG             </w:t>
                        </w:r>
                      </w:p>
                    </w:tc>
                    <w:tc>
                      <w:tcPr>
                        <w:tcW w:w="2609" w:type="dxa"/>
                        <w:tcBorders>
                          <w:right w:val="nil"/>
                        </w:tcBorders>
                      </w:tcPr>
                      <w:p w14:paraId="5A88DFC0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4FFCB459" w14:textId="77777777" w:rsidR="00AC7E01" w:rsidRDefault="00B335DF">
                        <w:pPr>
                          <w:pStyle w:val="TableParagraph"/>
                          <w:spacing w:before="0"/>
                          <w:ind w:left="12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60x60 cm træbeton lys natur</w:t>
                        </w:r>
                      </w:p>
                    </w:tc>
                  </w:tr>
                  <w:tr w:rsidR="00AC7E01" w14:paraId="35E228D3" w14:textId="77777777">
                    <w:trPr>
                      <w:trHeight w:val="443"/>
                    </w:trPr>
                    <w:tc>
                      <w:tcPr>
                        <w:tcW w:w="281" w:type="dxa"/>
                        <w:tcBorders>
                          <w:left w:val="nil"/>
                        </w:tcBorders>
                      </w:tcPr>
                      <w:p w14:paraId="0012B886" w14:textId="77777777" w:rsidR="00AC7E01" w:rsidRDefault="00B335DF">
                        <w:pPr>
                          <w:pStyle w:val="TableParagraph"/>
                          <w:spacing w:before="118"/>
                          <w:ind w:left="43"/>
                          <w:rPr>
                            <w:sz w:val="16"/>
                          </w:rPr>
                        </w:pPr>
                        <w:r>
                          <w:rPr>
                            <w:w w:val="99"/>
                            <w:sz w:val="16"/>
                          </w:rPr>
                          <w:t>2</w:t>
                        </w:r>
                      </w:p>
                    </w:tc>
                    <w:tc>
                      <w:tcPr>
                        <w:tcW w:w="1133" w:type="dxa"/>
                      </w:tcPr>
                      <w:p w14:paraId="693DA09A" w14:textId="77777777" w:rsidR="00AC7E01" w:rsidRDefault="00B335DF">
                        <w:pPr>
                          <w:pStyle w:val="TableParagraph"/>
                          <w:spacing w:before="118"/>
                          <w:ind w:left="122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Dametoilet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7C472F6D" w14:textId="77777777" w:rsidR="00AC7E01" w:rsidRDefault="00B335DF">
                        <w:pPr>
                          <w:pStyle w:val="TableParagraph"/>
                          <w:spacing w:before="159"/>
                          <w:ind w:left="107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97x197 mm Antrasit mix R10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51F35D43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004DA624" w14:textId="77777777" w:rsidR="00AC7E01" w:rsidRDefault="00B335DF">
                        <w:pPr>
                          <w:pStyle w:val="TableParagraph"/>
                          <w:spacing w:before="0"/>
                          <w:ind w:left="7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47x147 mm vægfliser / mat hvid</w:t>
                        </w:r>
                      </w:p>
                    </w:tc>
                    <w:tc>
                      <w:tcPr>
                        <w:tcW w:w="2609" w:type="dxa"/>
                        <w:tcBorders>
                          <w:right w:val="nil"/>
                        </w:tcBorders>
                      </w:tcPr>
                      <w:p w14:paraId="3DEB5B8A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09239A46" w14:textId="77777777" w:rsidR="00AC7E01" w:rsidRDefault="00B335DF">
                        <w:pPr>
                          <w:pStyle w:val="TableParagraph"/>
                          <w:spacing w:before="0"/>
                          <w:ind w:left="12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60x120 cm træbeton lys natur</w:t>
                        </w:r>
                      </w:p>
                    </w:tc>
                  </w:tr>
                  <w:tr w:rsidR="00AC7E01" w14:paraId="5E09625C" w14:textId="77777777">
                    <w:trPr>
                      <w:trHeight w:val="443"/>
                    </w:trPr>
                    <w:tc>
                      <w:tcPr>
                        <w:tcW w:w="281" w:type="dxa"/>
                        <w:tcBorders>
                          <w:left w:val="nil"/>
                        </w:tcBorders>
                      </w:tcPr>
                      <w:p w14:paraId="404505BD" w14:textId="77777777" w:rsidR="00AC7E01" w:rsidRDefault="00B335DF">
                        <w:pPr>
                          <w:pStyle w:val="TableParagraph"/>
                          <w:spacing w:before="118"/>
                          <w:ind w:left="40"/>
                          <w:rPr>
                            <w:sz w:val="16"/>
                          </w:rPr>
                        </w:pPr>
                        <w:r>
                          <w:rPr>
                            <w:w w:val="99"/>
                            <w:sz w:val="16"/>
                          </w:rPr>
                          <w:t>3</w:t>
                        </w:r>
                      </w:p>
                    </w:tc>
                    <w:tc>
                      <w:tcPr>
                        <w:tcW w:w="1133" w:type="dxa"/>
                      </w:tcPr>
                      <w:p w14:paraId="32F9EA65" w14:textId="77777777" w:rsidR="00AC7E01" w:rsidRDefault="00B335DF">
                        <w:pPr>
                          <w:pStyle w:val="TableParagraph"/>
                          <w:spacing w:before="118"/>
                          <w:ind w:left="114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Omklædning (K)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38A1EA27" w14:textId="77777777" w:rsidR="00AC7E01" w:rsidRDefault="00B335DF">
                        <w:pPr>
                          <w:pStyle w:val="TableParagraph"/>
                          <w:spacing w:before="159"/>
                          <w:ind w:left="107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97x197 mm Antrasit mix R10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36A09C41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4A974B65" w14:textId="77777777" w:rsidR="00AC7E01" w:rsidRDefault="00B335DF">
                        <w:pPr>
                          <w:pStyle w:val="TableParagraph"/>
                          <w:spacing w:before="0"/>
                          <w:ind w:left="7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47x147 mm vægfliser / mat hvid</w:t>
                        </w:r>
                      </w:p>
                    </w:tc>
                    <w:tc>
                      <w:tcPr>
                        <w:tcW w:w="2609" w:type="dxa"/>
                        <w:tcBorders>
                          <w:right w:val="nil"/>
                        </w:tcBorders>
                      </w:tcPr>
                      <w:p w14:paraId="29343D1B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5418FF5D" w14:textId="77777777" w:rsidR="00AC7E01" w:rsidRDefault="00B335DF">
                        <w:pPr>
                          <w:pStyle w:val="TableParagraph"/>
                          <w:spacing w:before="0"/>
                          <w:ind w:left="12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60x120 cm træbeton lys natur</w:t>
                        </w:r>
                      </w:p>
                    </w:tc>
                  </w:tr>
                  <w:tr w:rsidR="00AC7E01" w14:paraId="1F881AC0" w14:textId="77777777">
                    <w:trPr>
                      <w:trHeight w:val="445"/>
                    </w:trPr>
                    <w:tc>
                      <w:tcPr>
                        <w:tcW w:w="281" w:type="dxa"/>
                        <w:tcBorders>
                          <w:left w:val="nil"/>
                        </w:tcBorders>
                      </w:tcPr>
                      <w:p w14:paraId="290F3984" w14:textId="77777777" w:rsidR="00AC7E01" w:rsidRDefault="00B335DF">
                        <w:pPr>
                          <w:pStyle w:val="TableParagraph"/>
                          <w:spacing w:before="118"/>
                          <w:ind w:left="45"/>
                          <w:rPr>
                            <w:sz w:val="16"/>
                          </w:rPr>
                        </w:pPr>
                        <w:r>
                          <w:rPr>
                            <w:w w:val="99"/>
                            <w:sz w:val="16"/>
                          </w:rPr>
                          <w:t>4</w:t>
                        </w:r>
                      </w:p>
                    </w:tc>
                    <w:tc>
                      <w:tcPr>
                        <w:tcW w:w="1133" w:type="dxa"/>
                      </w:tcPr>
                      <w:p w14:paraId="481E4B7A" w14:textId="77777777" w:rsidR="00AC7E01" w:rsidRDefault="00B335DF">
                        <w:pPr>
                          <w:pStyle w:val="TableParagraph"/>
                          <w:spacing w:before="118"/>
                          <w:ind w:left="114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Omklædning (M)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4D426EF2" w14:textId="77777777" w:rsidR="00AC7E01" w:rsidRDefault="00B335DF">
                        <w:pPr>
                          <w:pStyle w:val="TableParagraph"/>
                          <w:spacing w:before="159"/>
                          <w:ind w:left="107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97x197mm Antrasit mix R10</w:t>
                        </w:r>
                      </w:p>
                    </w:tc>
                    <w:tc>
                      <w:tcPr>
                        <w:tcW w:w="2722" w:type="dxa"/>
                      </w:tcPr>
                      <w:p w14:paraId="08A71BC6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0DE136F3" w14:textId="77777777" w:rsidR="00AC7E01" w:rsidRDefault="00B335DF">
                        <w:pPr>
                          <w:pStyle w:val="TableParagraph"/>
                          <w:spacing w:before="0"/>
                          <w:ind w:left="7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47x147 mm vægfliser / mat hvid</w:t>
                        </w:r>
                      </w:p>
                    </w:tc>
                    <w:tc>
                      <w:tcPr>
                        <w:tcW w:w="2609" w:type="dxa"/>
                        <w:tcBorders>
                          <w:right w:val="nil"/>
                        </w:tcBorders>
                      </w:tcPr>
                      <w:p w14:paraId="1405CEB7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3DD7EC11" w14:textId="77777777" w:rsidR="00AC7E01" w:rsidRDefault="00B335DF">
                        <w:pPr>
                          <w:pStyle w:val="TableParagraph"/>
                          <w:spacing w:before="0"/>
                          <w:ind w:left="12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60x120 cm træbeton lys natur</w:t>
                        </w:r>
                      </w:p>
                    </w:tc>
                  </w:tr>
                  <w:tr w:rsidR="00AC7E01" w14:paraId="338C768D" w14:textId="77777777">
                    <w:trPr>
                      <w:trHeight w:val="467"/>
                    </w:trPr>
                    <w:tc>
                      <w:tcPr>
                        <w:tcW w:w="281" w:type="dxa"/>
                        <w:tcBorders>
                          <w:left w:val="nil"/>
                          <w:bottom w:val="nil"/>
                        </w:tcBorders>
                      </w:tcPr>
                      <w:p w14:paraId="4376F1AB" w14:textId="77777777" w:rsidR="00AC7E01" w:rsidRDefault="00B335DF">
                        <w:pPr>
                          <w:pStyle w:val="TableParagraph"/>
                          <w:spacing w:before="118"/>
                          <w:ind w:left="40"/>
                          <w:rPr>
                            <w:sz w:val="16"/>
                          </w:rPr>
                        </w:pPr>
                        <w:r>
                          <w:rPr>
                            <w:w w:val="99"/>
                            <w:sz w:val="16"/>
                          </w:rPr>
                          <w:t>5</w:t>
                        </w:r>
                      </w:p>
                    </w:tc>
                    <w:tc>
                      <w:tcPr>
                        <w:tcW w:w="1133" w:type="dxa"/>
                        <w:tcBorders>
                          <w:bottom w:val="nil"/>
                        </w:tcBorders>
                      </w:tcPr>
                      <w:p w14:paraId="4522169F" w14:textId="77777777" w:rsidR="00AC7E01" w:rsidRDefault="00B335DF">
                        <w:pPr>
                          <w:pStyle w:val="TableParagraph"/>
                          <w:spacing w:before="118"/>
                          <w:ind w:left="122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Herretoilet</w:t>
                        </w:r>
                      </w:p>
                    </w:tc>
                    <w:tc>
                      <w:tcPr>
                        <w:tcW w:w="2722" w:type="dxa"/>
                        <w:tcBorders>
                          <w:bottom w:val="nil"/>
                        </w:tcBorders>
                      </w:tcPr>
                      <w:p w14:paraId="47CAA203" w14:textId="77777777" w:rsidR="00AC7E01" w:rsidRDefault="00B335DF">
                        <w:pPr>
                          <w:pStyle w:val="TableParagraph"/>
                          <w:spacing w:before="157"/>
                          <w:ind w:left="107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97x197mm Antrasit mix R10</w:t>
                        </w:r>
                      </w:p>
                    </w:tc>
                    <w:tc>
                      <w:tcPr>
                        <w:tcW w:w="2722" w:type="dxa"/>
                        <w:tcBorders>
                          <w:bottom w:val="nil"/>
                        </w:tcBorders>
                      </w:tcPr>
                      <w:p w14:paraId="43B6152C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3B5708C9" w14:textId="77777777" w:rsidR="00AC7E01" w:rsidRDefault="00B335DF">
                        <w:pPr>
                          <w:pStyle w:val="TableParagraph"/>
                          <w:spacing w:before="0"/>
                          <w:ind w:left="7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147x147 mm vægfliser / mat hvid</w:t>
                        </w:r>
                      </w:p>
                    </w:tc>
                    <w:tc>
                      <w:tcPr>
                        <w:tcW w:w="2609" w:type="dxa"/>
                        <w:tcBorders>
                          <w:bottom w:val="nil"/>
                          <w:right w:val="nil"/>
                        </w:tcBorders>
                      </w:tcPr>
                      <w:p w14:paraId="14F8CBA8" w14:textId="77777777" w:rsidR="00AC7E01" w:rsidRDefault="00AC7E01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27A9AE32" w14:textId="77777777" w:rsidR="00AC7E01" w:rsidRDefault="00B335DF">
                        <w:pPr>
                          <w:pStyle w:val="TableParagraph"/>
                          <w:spacing w:before="0"/>
                          <w:ind w:left="123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60x120 cm træbeton lys natur</w:t>
                        </w:r>
                      </w:p>
                    </w:tc>
                  </w:tr>
                </w:tbl>
                <w:p w14:paraId="2EACD684" w14:textId="77777777" w:rsidR="00AC7E01" w:rsidRDefault="00AC7E01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B335DF">
        <w:rPr>
          <w:spacing w:val="-1"/>
          <w:sz w:val="27"/>
          <w:u w:val="single"/>
        </w:rPr>
        <w:t xml:space="preserve"> Plan</w:t>
      </w:r>
    </w:p>
    <w:p w14:paraId="39868485" w14:textId="77777777" w:rsidR="00AC7E01" w:rsidRDefault="00B335DF">
      <w:pPr>
        <w:pStyle w:val="BodyText"/>
        <w:spacing w:before="12"/>
        <w:ind w:right="155"/>
        <w:jc w:val="right"/>
      </w:pPr>
      <w:r>
        <w:t>1 : 50</w:t>
      </w:r>
    </w:p>
    <w:p w14:paraId="7896A752" w14:textId="77777777" w:rsidR="00AC7E01" w:rsidRDefault="00B335DF">
      <w:pPr>
        <w:spacing w:before="140" w:line="128" w:lineRule="exact"/>
        <w:ind w:left="1440"/>
        <w:rPr>
          <w:sz w:val="14"/>
        </w:rPr>
      </w:pPr>
      <w:r>
        <w:br w:type="column"/>
      </w:r>
      <w:r>
        <w:rPr>
          <w:sz w:val="14"/>
        </w:rPr>
        <w:t>Formål</w:t>
      </w:r>
    </w:p>
    <w:p w14:paraId="469E0028" w14:textId="77777777" w:rsidR="00AC7E01" w:rsidRDefault="00B335DF">
      <w:pPr>
        <w:pStyle w:val="Heading3"/>
        <w:spacing w:line="185" w:lineRule="exact"/>
        <w:ind w:left="2048"/>
      </w:pPr>
      <w:r>
        <w:rPr>
          <w:w w:val="105"/>
        </w:rPr>
        <w:t>Udbud</w:t>
      </w:r>
    </w:p>
    <w:p w14:paraId="3678D2AD" w14:textId="77777777" w:rsidR="00AC7E01" w:rsidRDefault="00B335DF">
      <w:pPr>
        <w:tabs>
          <w:tab w:val="left" w:pos="5105"/>
        </w:tabs>
        <w:spacing w:before="143"/>
        <w:ind w:left="1445"/>
        <w:rPr>
          <w:sz w:val="14"/>
        </w:rPr>
      </w:pPr>
      <w:r>
        <w:rPr>
          <w:spacing w:val="3"/>
          <w:sz w:val="14"/>
        </w:rPr>
        <w:t xml:space="preserve">Arup </w:t>
      </w:r>
      <w:r>
        <w:rPr>
          <w:i/>
          <w:spacing w:val="-3"/>
          <w:sz w:val="14"/>
        </w:rPr>
        <w:t>Sagsnummer</w:t>
      </w:r>
      <w:r>
        <w:rPr>
          <w:i/>
          <w:spacing w:val="-3"/>
          <w:sz w:val="14"/>
        </w:rPr>
        <w:tab/>
      </w:r>
      <w:r>
        <w:rPr>
          <w:sz w:val="14"/>
        </w:rPr>
        <w:t>Rev</w:t>
      </w:r>
    </w:p>
    <w:p w14:paraId="54371003" w14:textId="77777777" w:rsidR="00AC7E01" w:rsidRDefault="00AC7E01">
      <w:pPr>
        <w:rPr>
          <w:sz w:val="14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2" w:space="720" w:equalWidth="0">
            <w:col w:w="17364" w:space="40"/>
            <w:col w:w="6396"/>
          </w:cols>
        </w:sectPr>
      </w:pPr>
    </w:p>
    <w:p w14:paraId="5F6E22C6" w14:textId="77777777" w:rsidR="00AC7E01" w:rsidRDefault="00B335DF">
      <w:pPr>
        <w:pStyle w:val="Heading1"/>
      </w:pPr>
      <w:r>
        <w:t>279110</w:t>
      </w:r>
    </w:p>
    <w:p w14:paraId="1F38DE0C" w14:textId="77777777" w:rsidR="00AC7E01" w:rsidRDefault="00B335DF">
      <w:pPr>
        <w:spacing w:before="153"/>
        <w:jc w:val="right"/>
        <w:rPr>
          <w:i/>
          <w:sz w:val="14"/>
        </w:rPr>
      </w:pPr>
      <w:r>
        <w:rPr>
          <w:i/>
          <w:sz w:val="14"/>
        </w:rPr>
        <w:t>Tegningsnummer</w:t>
      </w:r>
    </w:p>
    <w:p w14:paraId="63AB3D36" w14:textId="77777777" w:rsidR="00AC7E01" w:rsidRDefault="00B335DF">
      <w:pPr>
        <w:spacing w:before="53"/>
        <w:ind w:left="2119"/>
        <w:rPr>
          <w:b/>
          <w:sz w:val="27"/>
        </w:rPr>
      </w:pPr>
      <w:r>
        <w:br w:type="column"/>
      </w:r>
      <w:r>
        <w:rPr>
          <w:b/>
          <w:w w:val="105"/>
          <w:sz w:val="27"/>
        </w:rPr>
        <w:t>0.0</w:t>
      </w:r>
    </w:p>
    <w:p w14:paraId="3B582C11" w14:textId="77777777" w:rsidR="00AC7E01" w:rsidRDefault="00AC7E01">
      <w:pPr>
        <w:rPr>
          <w:sz w:val="27"/>
        </w:rPr>
        <w:sectPr w:rsidR="00AC7E01">
          <w:type w:val="continuous"/>
          <w:pgSz w:w="23820" w:h="16840" w:orient="landscape"/>
          <w:pgMar w:top="0" w:right="20" w:bottom="0" w:left="0" w:header="720" w:footer="720" w:gutter="0"/>
          <w:cols w:num="2" w:space="720" w:equalWidth="0">
            <w:col w:w="20348" w:space="40"/>
            <w:col w:w="3412"/>
          </w:cols>
        </w:sectPr>
      </w:pPr>
    </w:p>
    <w:p w14:paraId="03C211F9" w14:textId="5A1D5EFD" w:rsidR="00AC7E01" w:rsidRDefault="00B335DF" w:rsidP="00BB1499">
      <w:pPr>
        <w:pStyle w:val="Heading1"/>
        <w:spacing w:before="86"/>
        <w:ind w:right="1167"/>
        <w:sectPr w:rsidR="00AC7E01">
          <w:type w:val="continuous"/>
          <w:pgSz w:w="23820" w:h="16840" w:orient="landscape"/>
          <w:pgMar w:top="0" w:right="20" w:bottom="0" w:left="0" w:header="720" w:footer="720" w:gutter="0"/>
          <w:cols w:space="720"/>
        </w:sectPr>
      </w:pPr>
      <w:r>
        <w:t>CHA-ARUP-ZZ-00-DR-A-1001</w:t>
      </w:r>
    </w:p>
    <w:p w14:paraId="473830EF" w14:textId="2A9FC317" w:rsidR="00AC7E01" w:rsidRDefault="00B335DF" w:rsidP="00BB1499">
      <w:pPr>
        <w:pStyle w:val="BodyText"/>
        <w:spacing w:before="106" w:line="157" w:lineRule="exact"/>
      </w:pPr>
      <w:r>
        <w:lastRenderedPageBreak/>
        <w:t>Undlad at skalere</w:t>
      </w:r>
    </w:p>
    <w:p w14:paraId="51BA127F" w14:textId="77777777" w:rsidR="00AC7E01" w:rsidRDefault="00B335DF">
      <w:pPr>
        <w:spacing w:before="98"/>
        <w:ind w:left="86"/>
        <w:rPr>
          <w:sz w:val="14"/>
        </w:rPr>
      </w:pPr>
      <w:r>
        <w:br w:type="column"/>
      </w:r>
      <w:r>
        <w:rPr>
          <w:sz w:val="14"/>
        </w:rPr>
        <w:t>© Arup</w:t>
      </w:r>
    </w:p>
    <w:sectPr w:rsidR="00AC7E01">
      <w:type w:val="continuous"/>
      <w:pgSz w:w="23820" w:h="16840" w:orient="landscape"/>
      <w:pgMar w:top="0" w:right="20" w:bottom="0" w:left="0" w:header="720" w:footer="720" w:gutter="0"/>
      <w:cols w:num="2" w:space="720" w:equalWidth="0">
        <w:col w:w="1007" w:space="22158"/>
        <w:col w:w="63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D5507"/>
    <w:multiLevelType w:val="hybridMultilevel"/>
    <w:tmpl w:val="7F1E1CF6"/>
    <w:lvl w:ilvl="0" w:tplc="926CE340">
      <w:start w:val="2"/>
      <w:numFmt w:val="decimal"/>
      <w:lvlText w:val="%1"/>
      <w:lvlJc w:val="left"/>
      <w:pPr>
        <w:ind w:left="2328" w:hanging="190"/>
        <w:jc w:val="left"/>
      </w:pPr>
      <w:rPr>
        <w:rFonts w:ascii="Arial" w:eastAsia="Arial" w:hAnsi="Arial" w:cs="Arial" w:hint="default"/>
        <w:b/>
        <w:bCs/>
        <w:w w:val="104"/>
        <w:sz w:val="19"/>
        <w:szCs w:val="19"/>
      </w:rPr>
    </w:lvl>
    <w:lvl w:ilvl="1" w:tplc="C1EE4FAC">
      <w:numFmt w:val="bullet"/>
      <w:lvlText w:val="•"/>
      <w:lvlJc w:val="left"/>
      <w:pPr>
        <w:ind w:left="2410" w:hanging="190"/>
      </w:pPr>
      <w:rPr>
        <w:rFonts w:hint="default"/>
      </w:rPr>
    </w:lvl>
    <w:lvl w:ilvl="2" w:tplc="054CB56C">
      <w:numFmt w:val="bullet"/>
      <w:lvlText w:val="•"/>
      <w:lvlJc w:val="left"/>
      <w:pPr>
        <w:ind w:left="2500" w:hanging="190"/>
      </w:pPr>
      <w:rPr>
        <w:rFonts w:hint="default"/>
      </w:rPr>
    </w:lvl>
    <w:lvl w:ilvl="3" w:tplc="7F847A4E">
      <w:numFmt w:val="bullet"/>
      <w:lvlText w:val="•"/>
      <w:lvlJc w:val="left"/>
      <w:pPr>
        <w:ind w:left="2590" w:hanging="190"/>
      </w:pPr>
      <w:rPr>
        <w:rFonts w:hint="default"/>
      </w:rPr>
    </w:lvl>
    <w:lvl w:ilvl="4" w:tplc="9EBAD524">
      <w:numFmt w:val="bullet"/>
      <w:lvlText w:val="•"/>
      <w:lvlJc w:val="left"/>
      <w:pPr>
        <w:ind w:left="2680" w:hanging="190"/>
      </w:pPr>
      <w:rPr>
        <w:rFonts w:hint="default"/>
      </w:rPr>
    </w:lvl>
    <w:lvl w:ilvl="5" w:tplc="40BA7054">
      <w:numFmt w:val="bullet"/>
      <w:lvlText w:val="•"/>
      <w:lvlJc w:val="left"/>
      <w:pPr>
        <w:ind w:left="2771" w:hanging="190"/>
      </w:pPr>
      <w:rPr>
        <w:rFonts w:hint="default"/>
      </w:rPr>
    </w:lvl>
    <w:lvl w:ilvl="6" w:tplc="ACF606B4">
      <w:numFmt w:val="bullet"/>
      <w:lvlText w:val="•"/>
      <w:lvlJc w:val="left"/>
      <w:pPr>
        <w:ind w:left="2861" w:hanging="190"/>
      </w:pPr>
      <w:rPr>
        <w:rFonts w:hint="default"/>
      </w:rPr>
    </w:lvl>
    <w:lvl w:ilvl="7" w:tplc="94D8AD1E">
      <w:numFmt w:val="bullet"/>
      <w:lvlText w:val="•"/>
      <w:lvlJc w:val="left"/>
      <w:pPr>
        <w:ind w:left="2951" w:hanging="190"/>
      </w:pPr>
      <w:rPr>
        <w:rFonts w:hint="default"/>
      </w:rPr>
    </w:lvl>
    <w:lvl w:ilvl="8" w:tplc="DD524DC6">
      <w:numFmt w:val="bullet"/>
      <w:lvlText w:val="•"/>
      <w:lvlJc w:val="left"/>
      <w:pPr>
        <w:ind w:left="3041" w:hanging="19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IjMwsjQ3MTCxNTcyUdpeDU4uLM/DyQAsNaAIY0RiEsAAAA"/>
  </w:docVars>
  <w:rsids>
    <w:rsidRoot w:val="00AC7E01"/>
    <w:rsid w:val="00AC7E01"/>
    <w:rsid w:val="00B16E54"/>
    <w:rsid w:val="00B335DF"/>
    <w:rsid w:val="00BB1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0F6A5A38"/>
  <w15:docId w15:val="{2F7178A8-EC01-4456-B7F8-4CAA24E25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53"/>
      <w:ind w:right="576"/>
      <w:jc w:val="right"/>
      <w:outlineLvl w:val="0"/>
    </w:pPr>
    <w:rPr>
      <w:b/>
      <w:bCs/>
      <w:sz w:val="27"/>
      <w:szCs w:val="27"/>
    </w:rPr>
  </w:style>
  <w:style w:type="paragraph" w:styleId="Heading2">
    <w:name w:val="heading 2"/>
    <w:basedOn w:val="Normal"/>
    <w:uiPriority w:val="1"/>
    <w:qFormat/>
    <w:pPr>
      <w:spacing w:before="56"/>
      <w:outlineLvl w:val="1"/>
    </w:pPr>
    <w:rPr>
      <w:sz w:val="27"/>
      <w:szCs w:val="27"/>
    </w:rPr>
  </w:style>
  <w:style w:type="paragraph" w:styleId="Heading3">
    <w:name w:val="heading 3"/>
    <w:basedOn w:val="Normal"/>
    <w:uiPriority w:val="1"/>
    <w:qFormat/>
    <w:pPr>
      <w:outlineLvl w:val="2"/>
    </w:pPr>
    <w:rPr>
      <w:sz w:val="19"/>
      <w:szCs w:val="19"/>
    </w:rPr>
  </w:style>
  <w:style w:type="paragraph" w:styleId="Heading4">
    <w:name w:val="heading 4"/>
    <w:basedOn w:val="Normal"/>
    <w:uiPriority w:val="1"/>
    <w:qFormat/>
    <w:pPr>
      <w:ind w:left="2136" w:hanging="190"/>
      <w:outlineLvl w:val="3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2323" w:hanging="190"/>
    </w:pPr>
  </w:style>
  <w:style w:type="paragraph" w:customStyle="1" w:styleId="TableParagraph">
    <w:name w:val="Table Paragraph"/>
    <w:basedOn w:val="Normal"/>
    <w:uiPriority w:val="1"/>
    <w:qFormat/>
    <w:pPr>
      <w:spacing w:before="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rup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1001 (2)</dc:title>
  <cp:lastModifiedBy>Andreea Radoi</cp:lastModifiedBy>
  <cp:revision>4</cp:revision>
  <dcterms:created xsi:type="dcterms:W3CDTF">2021-07-23T15:04:00Z</dcterms:created>
  <dcterms:modified xsi:type="dcterms:W3CDTF">2021-08-0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8T00:00:00Z</vt:filetime>
  </property>
  <property fmtid="{D5CDD505-2E9C-101B-9397-08002B2CF9AE}" pid="3" name="Creator">
    <vt:lpwstr>AutoCAD 2019 - Dansk 2019 (23.0s (LMS Tech))</vt:lpwstr>
  </property>
  <property fmtid="{D5CDD505-2E9C-101B-9397-08002B2CF9AE}" pid="4" name="LastSaved">
    <vt:filetime>2021-07-23T00:00:00Z</vt:filetime>
  </property>
</Properties>
</file>